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0A19A" w14:textId="77777777" w:rsidR="006A1A07" w:rsidRPr="006A1A07" w:rsidRDefault="006A1A07" w:rsidP="006A1A07">
      <w:pPr>
        <w:jc w:val="center"/>
        <w:rPr>
          <w:b/>
          <w:color w:val="5B9BD5" w:themeColor="accent1"/>
          <w:sz w:val="28"/>
        </w:rPr>
      </w:pPr>
      <w:r w:rsidRPr="006A1A07">
        <w:rPr>
          <w:b/>
          <w:color w:val="5B9BD5" w:themeColor="accent1"/>
          <w:sz w:val="28"/>
        </w:rPr>
        <w:t>College of Arts &amp; Sciences</w:t>
      </w:r>
    </w:p>
    <w:p w14:paraId="53B45CB2" w14:textId="77777777" w:rsidR="006A1A07" w:rsidRPr="006A1A07" w:rsidRDefault="006A1A07" w:rsidP="006A1A07">
      <w:pPr>
        <w:jc w:val="center"/>
        <w:rPr>
          <w:b/>
          <w:color w:val="5B9BD5" w:themeColor="accent1"/>
          <w:sz w:val="28"/>
        </w:rPr>
      </w:pPr>
      <w:r w:rsidRPr="006A1A07">
        <w:rPr>
          <w:b/>
          <w:color w:val="5B9BD5" w:themeColor="accent1"/>
          <w:sz w:val="28"/>
        </w:rPr>
        <w:t>EHRA Non-faculty &amp; SHRA Position Authorization Form</w:t>
      </w:r>
    </w:p>
    <w:p w14:paraId="49550B01" w14:textId="77777777" w:rsidR="006A1A07" w:rsidRPr="006A1A07" w:rsidRDefault="006A1A07" w:rsidP="006A1A07">
      <w:pPr>
        <w:jc w:val="center"/>
        <w:rPr>
          <w:b/>
          <w:color w:val="5B9BD5" w:themeColor="accent1"/>
          <w:sz w:val="2"/>
        </w:rPr>
      </w:pPr>
    </w:p>
    <w:p w14:paraId="5E94063E" w14:textId="77777777" w:rsidR="006A1A07" w:rsidRPr="006A1A07" w:rsidRDefault="006A1A07" w:rsidP="006A1A07">
      <w:pPr>
        <w:rPr>
          <w:i/>
        </w:rPr>
      </w:pPr>
      <w:r w:rsidRPr="006A1A07">
        <w:rPr>
          <w:i/>
        </w:rPr>
        <w:t>Departments should submit this form to the Dean’s Office HR Consultant to request authorization to create, modify or recruit for permanent EHRA non-faculty and SHRA positions in the College of Arts &amp; Sciences prior to initiating position description forms and before initiating recruitment requisitions.</w:t>
      </w:r>
    </w:p>
    <w:p w14:paraId="6FC07367" w14:textId="77777777" w:rsidR="006A1A07" w:rsidRPr="006A1A07" w:rsidRDefault="006A1A07" w:rsidP="006A1A07">
      <w:pPr>
        <w:shd w:val="clear" w:color="auto" w:fill="5B9BD5" w:themeFill="accent1"/>
        <w:jc w:val="center"/>
        <w:rPr>
          <w:b/>
          <w:color w:val="FFFFFF" w:themeColor="background1"/>
          <w:sz w:val="28"/>
        </w:rPr>
      </w:pPr>
      <w:r w:rsidRPr="006A1A07">
        <w:rPr>
          <w:b/>
          <w:color w:val="FFFFFF" w:themeColor="background1"/>
          <w:sz w:val="28"/>
        </w:rPr>
        <w:t>Request Information</w:t>
      </w:r>
    </w:p>
    <w:p w14:paraId="4518326D" w14:textId="77777777" w:rsidR="006A1A07" w:rsidRPr="006A1A07" w:rsidRDefault="006A1A07" w:rsidP="006A1A07">
      <w:pPr>
        <w:rPr>
          <w:sz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5040"/>
        <w:gridCol w:w="1710"/>
        <w:gridCol w:w="1610"/>
      </w:tblGrid>
      <w:tr w:rsidR="006A1A07" w:rsidRPr="006A1A07" w14:paraId="48F4633E" w14:textId="77777777" w:rsidTr="006A1A07">
        <w:tc>
          <w:tcPr>
            <w:tcW w:w="1710" w:type="dxa"/>
          </w:tcPr>
          <w:p w14:paraId="4C534AC0" w14:textId="77777777" w:rsidR="006A1A07" w:rsidRPr="006A1A07" w:rsidRDefault="006A1A07" w:rsidP="007859DC">
            <w:pPr>
              <w:jc w:val="right"/>
              <w:rPr>
                <w:sz w:val="24"/>
              </w:rPr>
            </w:pPr>
            <w:r w:rsidRPr="006A1A07">
              <w:rPr>
                <w:sz w:val="24"/>
              </w:rPr>
              <w:t>Request Type:</w:t>
            </w:r>
          </w:p>
        </w:tc>
        <w:tc>
          <w:tcPr>
            <w:tcW w:w="8360" w:type="dxa"/>
            <w:gridSpan w:val="3"/>
          </w:tcPr>
          <w:p w14:paraId="326788B5" w14:textId="7BB1ED9E" w:rsidR="006A1A07" w:rsidRPr="006A1A07" w:rsidRDefault="006A1A07" w:rsidP="006A1A07">
            <w:pPr>
              <w:rPr>
                <w:sz w:val="24"/>
              </w:rPr>
            </w:pPr>
            <w:r>
              <w:rPr>
                <w:sz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rPr>
                <w:sz w:val="24"/>
              </w:rPr>
              <w:instrText xml:space="preserve"> FORMCHECKBOX </w:instrText>
            </w:r>
            <w:r w:rsidR="004E2968">
              <w:rPr>
                <w:sz w:val="24"/>
              </w:rPr>
            </w:r>
            <w:r w:rsidR="004E2968">
              <w:rPr>
                <w:sz w:val="24"/>
              </w:rPr>
              <w:fldChar w:fldCharType="separate"/>
            </w:r>
            <w:r>
              <w:rPr>
                <w:sz w:val="24"/>
              </w:rPr>
              <w:fldChar w:fldCharType="end"/>
            </w:r>
            <w:bookmarkEnd w:id="0"/>
            <w:r>
              <w:rPr>
                <w:sz w:val="24"/>
              </w:rPr>
              <w:t xml:space="preserve"> create a new position  </w:t>
            </w:r>
            <w:r>
              <w:rPr>
                <w:sz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>
              <w:rPr>
                <w:sz w:val="24"/>
              </w:rPr>
              <w:instrText xml:space="preserve"> FORMCHECKBOX </w:instrText>
            </w:r>
            <w:r w:rsidR="004E2968">
              <w:rPr>
                <w:sz w:val="24"/>
              </w:rPr>
            </w:r>
            <w:r w:rsidR="004E2968">
              <w:rPr>
                <w:sz w:val="24"/>
              </w:rPr>
              <w:fldChar w:fldCharType="separate"/>
            </w:r>
            <w:r>
              <w:rPr>
                <w:sz w:val="24"/>
              </w:rPr>
              <w:fldChar w:fldCharType="end"/>
            </w:r>
            <w:bookmarkEnd w:id="1"/>
            <w:r>
              <w:rPr>
                <w:sz w:val="24"/>
              </w:rPr>
              <w:t xml:space="preserve"> modify an existing position</w:t>
            </w:r>
            <w:r w:rsidR="003A1760">
              <w:rPr>
                <w:sz w:val="24"/>
              </w:rPr>
              <w:t>*</w:t>
            </w:r>
            <w:r>
              <w:rPr>
                <w:sz w:val="24"/>
              </w:rPr>
              <w:t xml:space="preserve">  </w:t>
            </w:r>
            <w:r>
              <w:rPr>
                <w:sz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>
              <w:rPr>
                <w:sz w:val="24"/>
              </w:rPr>
              <w:instrText xml:space="preserve"> FORMCHECKBOX </w:instrText>
            </w:r>
            <w:r w:rsidR="004E2968">
              <w:rPr>
                <w:sz w:val="24"/>
              </w:rPr>
            </w:r>
            <w:r w:rsidR="004E2968">
              <w:rPr>
                <w:sz w:val="24"/>
              </w:rPr>
              <w:fldChar w:fldCharType="separate"/>
            </w:r>
            <w:r>
              <w:rPr>
                <w:sz w:val="24"/>
              </w:rPr>
              <w:fldChar w:fldCharType="end"/>
            </w:r>
            <w:bookmarkEnd w:id="2"/>
            <w:r>
              <w:rPr>
                <w:sz w:val="24"/>
              </w:rPr>
              <w:t xml:space="preserve"> recruit for a vacancy</w:t>
            </w:r>
          </w:p>
        </w:tc>
      </w:tr>
      <w:tr w:rsidR="006A1A07" w:rsidRPr="006A1A07" w14:paraId="42BC937D" w14:textId="77777777" w:rsidTr="00875A90">
        <w:tc>
          <w:tcPr>
            <w:tcW w:w="1710" w:type="dxa"/>
          </w:tcPr>
          <w:p w14:paraId="6290130B" w14:textId="77777777" w:rsidR="006A1A07" w:rsidRDefault="006A1A07" w:rsidP="006A1A07">
            <w:pPr>
              <w:rPr>
                <w:sz w:val="16"/>
              </w:rPr>
            </w:pPr>
            <w:r w:rsidRPr="006A1A07">
              <w:rPr>
                <w:sz w:val="16"/>
              </w:rPr>
              <w:t>(Select all that apply.)</w:t>
            </w:r>
          </w:p>
          <w:p w14:paraId="4C377ED0" w14:textId="77777777" w:rsidR="006A1A07" w:rsidRPr="006A1A07" w:rsidRDefault="006A1A07" w:rsidP="006A1A07">
            <w:pPr>
              <w:rPr>
                <w:sz w:val="10"/>
              </w:rPr>
            </w:pPr>
          </w:p>
        </w:tc>
        <w:tc>
          <w:tcPr>
            <w:tcW w:w="5040" w:type="dxa"/>
          </w:tcPr>
          <w:p w14:paraId="0808C809" w14:textId="74A16596" w:rsidR="006A1A07" w:rsidRPr="006A1A07" w:rsidRDefault="003A1760" w:rsidP="003A1760">
            <w:pPr>
              <w:jc w:val="right"/>
              <w:rPr>
                <w:sz w:val="14"/>
              </w:rPr>
            </w:pPr>
            <w:r w:rsidRPr="003A1760">
              <w:rPr>
                <w:sz w:val="16"/>
              </w:rPr>
              <w:t>*includes FTE or salary change</w:t>
            </w:r>
          </w:p>
        </w:tc>
        <w:tc>
          <w:tcPr>
            <w:tcW w:w="1710" w:type="dxa"/>
          </w:tcPr>
          <w:p w14:paraId="53EEA5E9" w14:textId="77777777" w:rsidR="006A1A07" w:rsidRPr="006A1A07" w:rsidRDefault="006A1A07" w:rsidP="006A1A07">
            <w:pPr>
              <w:rPr>
                <w:sz w:val="14"/>
              </w:rPr>
            </w:pPr>
          </w:p>
        </w:tc>
        <w:tc>
          <w:tcPr>
            <w:tcW w:w="1610" w:type="dxa"/>
          </w:tcPr>
          <w:p w14:paraId="055FAEAB" w14:textId="77777777" w:rsidR="006A1A07" w:rsidRPr="006A1A07" w:rsidRDefault="006A1A07" w:rsidP="006A1A07">
            <w:pPr>
              <w:rPr>
                <w:sz w:val="14"/>
              </w:rPr>
            </w:pPr>
          </w:p>
        </w:tc>
      </w:tr>
      <w:tr w:rsidR="006A1A07" w:rsidRPr="006A1A07" w14:paraId="4EAC334C" w14:textId="77777777" w:rsidTr="00875A90">
        <w:tc>
          <w:tcPr>
            <w:tcW w:w="1710" w:type="dxa"/>
          </w:tcPr>
          <w:p w14:paraId="5772F32F" w14:textId="77777777" w:rsidR="006A1A07" w:rsidRPr="006A1A07" w:rsidRDefault="006A1A07" w:rsidP="007859DC">
            <w:pPr>
              <w:jc w:val="right"/>
              <w:rPr>
                <w:sz w:val="24"/>
              </w:rPr>
            </w:pPr>
            <w:r w:rsidRPr="006A1A07">
              <w:rPr>
                <w:sz w:val="24"/>
              </w:rPr>
              <w:t>Department:</w:t>
            </w: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6FE82491" w14:textId="77777777" w:rsidR="006A1A07" w:rsidRPr="006A1A07" w:rsidRDefault="006A1A07" w:rsidP="006A1A07">
            <w:pPr>
              <w:rPr>
                <w:sz w:val="24"/>
              </w:rPr>
            </w:pPr>
            <w:r w:rsidRPr="006A1A07">
              <w:rPr>
                <w:sz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3" w:name="Text1"/>
            <w:r w:rsidRPr="006A1A07">
              <w:rPr>
                <w:sz w:val="24"/>
              </w:rPr>
              <w:instrText xml:space="preserve"> FORMTEXT </w:instrText>
            </w:r>
            <w:r w:rsidRPr="006A1A07">
              <w:rPr>
                <w:sz w:val="24"/>
              </w:rPr>
            </w:r>
            <w:r w:rsidRPr="006A1A07">
              <w:rPr>
                <w:sz w:val="24"/>
              </w:rPr>
              <w:fldChar w:fldCharType="separate"/>
            </w:r>
            <w:r w:rsidRPr="006A1A07">
              <w:rPr>
                <w:sz w:val="24"/>
              </w:rPr>
              <w:t> </w:t>
            </w:r>
            <w:r w:rsidRPr="006A1A07">
              <w:rPr>
                <w:sz w:val="24"/>
              </w:rPr>
              <w:t> </w:t>
            </w:r>
            <w:r w:rsidRPr="006A1A07">
              <w:rPr>
                <w:sz w:val="24"/>
              </w:rPr>
              <w:t> </w:t>
            </w:r>
            <w:r w:rsidRPr="006A1A07">
              <w:rPr>
                <w:sz w:val="24"/>
              </w:rPr>
              <w:t> </w:t>
            </w:r>
            <w:r w:rsidRPr="006A1A07">
              <w:rPr>
                <w:sz w:val="24"/>
              </w:rPr>
              <w:t> </w:t>
            </w:r>
            <w:r w:rsidRPr="006A1A07">
              <w:rPr>
                <w:sz w:val="24"/>
              </w:rPr>
              <w:fldChar w:fldCharType="end"/>
            </w:r>
            <w:bookmarkEnd w:id="3"/>
          </w:p>
        </w:tc>
        <w:tc>
          <w:tcPr>
            <w:tcW w:w="1710" w:type="dxa"/>
          </w:tcPr>
          <w:p w14:paraId="37CFCE5B" w14:textId="77777777" w:rsidR="006A1A07" w:rsidRPr="006A1A07" w:rsidRDefault="006A1A07" w:rsidP="006A1A07">
            <w:pPr>
              <w:rPr>
                <w:sz w:val="24"/>
              </w:rPr>
            </w:pPr>
            <w:r w:rsidRPr="006A1A07">
              <w:rPr>
                <w:sz w:val="24"/>
              </w:rPr>
              <w:t>Department #:</w:t>
            </w:r>
          </w:p>
        </w:tc>
        <w:tc>
          <w:tcPr>
            <w:tcW w:w="1610" w:type="dxa"/>
            <w:tcBorders>
              <w:bottom w:val="single" w:sz="4" w:space="0" w:color="auto"/>
            </w:tcBorders>
          </w:tcPr>
          <w:p w14:paraId="3A2C4051" w14:textId="77777777" w:rsidR="006A1A07" w:rsidRPr="006A1A07" w:rsidRDefault="006A1A07" w:rsidP="006A1A07">
            <w:pPr>
              <w:rPr>
                <w:sz w:val="24"/>
              </w:rPr>
            </w:pPr>
            <w:r w:rsidRPr="006A1A07">
              <w:rPr>
                <w:sz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4" w:name="Text17"/>
            <w:r w:rsidRPr="006A1A07">
              <w:rPr>
                <w:sz w:val="24"/>
              </w:rPr>
              <w:instrText xml:space="preserve"> FORMTEXT </w:instrText>
            </w:r>
            <w:r w:rsidRPr="006A1A07">
              <w:rPr>
                <w:sz w:val="24"/>
              </w:rPr>
            </w:r>
            <w:r w:rsidRPr="006A1A07">
              <w:rPr>
                <w:sz w:val="24"/>
              </w:rPr>
              <w:fldChar w:fldCharType="separate"/>
            </w:r>
            <w:r w:rsidRPr="006A1A07">
              <w:rPr>
                <w:noProof/>
                <w:sz w:val="24"/>
              </w:rPr>
              <w:t> </w:t>
            </w:r>
            <w:r w:rsidRPr="006A1A07">
              <w:rPr>
                <w:noProof/>
                <w:sz w:val="24"/>
              </w:rPr>
              <w:t> </w:t>
            </w:r>
            <w:r w:rsidRPr="006A1A07">
              <w:rPr>
                <w:noProof/>
                <w:sz w:val="24"/>
              </w:rPr>
              <w:t> </w:t>
            </w:r>
            <w:r w:rsidRPr="006A1A07">
              <w:rPr>
                <w:noProof/>
                <w:sz w:val="24"/>
              </w:rPr>
              <w:t> </w:t>
            </w:r>
            <w:r w:rsidRPr="006A1A07">
              <w:rPr>
                <w:noProof/>
                <w:sz w:val="24"/>
              </w:rPr>
              <w:t> </w:t>
            </w:r>
            <w:r w:rsidRPr="006A1A07">
              <w:rPr>
                <w:sz w:val="24"/>
              </w:rPr>
              <w:fldChar w:fldCharType="end"/>
            </w:r>
            <w:bookmarkEnd w:id="4"/>
          </w:p>
        </w:tc>
      </w:tr>
    </w:tbl>
    <w:p w14:paraId="3F38DC93" w14:textId="77777777" w:rsidR="000D7DEF" w:rsidRPr="006A1A07" w:rsidRDefault="000D7DEF" w:rsidP="006A1A07">
      <w:pPr>
        <w:jc w:val="center"/>
        <w:rPr>
          <w:sz w:val="12"/>
        </w:rPr>
      </w:pPr>
    </w:p>
    <w:p w14:paraId="0372D7CF" w14:textId="77777777" w:rsidR="006A1A07" w:rsidRPr="006A1A07" w:rsidRDefault="006A1A07" w:rsidP="006A1A07">
      <w:pPr>
        <w:shd w:val="clear" w:color="auto" w:fill="5B9BD5" w:themeFill="accent1"/>
        <w:jc w:val="center"/>
        <w:rPr>
          <w:b/>
          <w:color w:val="FFFFFF" w:themeColor="background1"/>
          <w:sz w:val="28"/>
        </w:rPr>
      </w:pPr>
      <w:r w:rsidRPr="006A1A07">
        <w:rPr>
          <w:b/>
          <w:color w:val="FFFFFF" w:themeColor="background1"/>
          <w:sz w:val="28"/>
        </w:rPr>
        <w:t>Position Information</w:t>
      </w:r>
    </w:p>
    <w:p w14:paraId="67CDE2F5" w14:textId="77777777" w:rsidR="006A1A07" w:rsidRDefault="006A1A07" w:rsidP="006A1A07">
      <w:pPr>
        <w:jc w:val="center"/>
        <w:rPr>
          <w:sz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1710"/>
        <w:gridCol w:w="1080"/>
        <w:gridCol w:w="1980"/>
        <w:gridCol w:w="2451"/>
        <w:gridCol w:w="1679"/>
      </w:tblGrid>
      <w:tr w:rsidR="006A1A07" w:rsidRPr="006A1A07" w14:paraId="3E2879A7" w14:textId="77777777" w:rsidTr="00141278">
        <w:tc>
          <w:tcPr>
            <w:tcW w:w="1170" w:type="dxa"/>
          </w:tcPr>
          <w:p w14:paraId="6088CB23" w14:textId="77777777" w:rsidR="006A1A07" w:rsidRPr="006A1A07" w:rsidRDefault="006A1A07" w:rsidP="00141278">
            <w:r w:rsidRPr="006A1A07">
              <w:t>Position #: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7AE5DA66" w14:textId="77777777" w:rsidR="006A1A07" w:rsidRPr="006A1A07" w:rsidRDefault="006A1A07" w:rsidP="00875A90">
            <w:r w:rsidRPr="00875A90">
              <w:rPr>
                <w:sz w:val="24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5" w:name="Text18"/>
            <w:r w:rsidRPr="00875A90">
              <w:rPr>
                <w:sz w:val="24"/>
              </w:rPr>
              <w:instrText xml:space="preserve"> FORMTEXT </w:instrText>
            </w:r>
            <w:r w:rsidRPr="00875A90">
              <w:rPr>
                <w:sz w:val="24"/>
              </w:rPr>
            </w:r>
            <w:r w:rsidRPr="00875A90">
              <w:rPr>
                <w:sz w:val="24"/>
              </w:rPr>
              <w:fldChar w:fldCharType="separate"/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sz w:val="24"/>
              </w:rPr>
              <w:fldChar w:fldCharType="end"/>
            </w:r>
            <w:bookmarkEnd w:id="5"/>
          </w:p>
        </w:tc>
        <w:tc>
          <w:tcPr>
            <w:tcW w:w="1080" w:type="dxa"/>
          </w:tcPr>
          <w:p w14:paraId="5EF86F58" w14:textId="77777777" w:rsidR="006A1A07" w:rsidRPr="006A1A07" w:rsidRDefault="006A1A07" w:rsidP="00875A90">
            <w:pPr>
              <w:jc w:val="right"/>
            </w:pPr>
            <w:r>
              <w:t>Type:</w:t>
            </w:r>
          </w:p>
        </w:tc>
        <w:tc>
          <w:tcPr>
            <w:tcW w:w="1980" w:type="dxa"/>
          </w:tcPr>
          <w:p w14:paraId="7BD45935" w14:textId="77777777" w:rsidR="006A1A07" w:rsidRPr="006A1A07" w:rsidRDefault="006A1A07" w:rsidP="006A1A07">
            <w: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4"/>
            <w:r>
              <w:instrText xml:space="preserve"> FORMCHECKBOX </w:instrText>
            </w:r>
            <w:r w:rsidR="004E2968">
              <w:fldChar w:fldCharType="separate"/>
            </w:r>
            <w:r>
              <w:fldChar w:fldCharType="end"/>
            </w:r>
            <w:bookmarkEnd w:id="6"/>
            <w:r>
              <w:t xml:space="preserve"> EHRA  </w:t>
            </w:r>
            <w: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5"/>
            <w:r>
              <w:instrText xml:space="preserve"> FORMCHECKBOX </w:instrText>
            </w:r>
            <w:r w:rsidR="004E2968">
              <w:fldChar w:fldCharType="separate"/>
            </w:r>
            <w:r>
              <w:fldChar w:fldCharType="end"/>
            </w:r>
            <w:bookmarkEnd w:id="7"/>
            <w:r>
              <w:t xml:space="preserve"> SHRA</w:t>
            </w:r>
          </w:p>
        </w:tc>
        <w:tc>
          <w:tcPr>
            <w:tcW w:w="2451" w:type="dxa"/>
          </w:tcPr>
          <w:p w14:paraId="1C6F4915" w14:textId="77777777" w:rsidR="006A1A07" w:rsidRPr="006A1A07" w:rsidRDefault="00141278" w:rsidP="00513B5F">
            <w:pPr>
              <w:jc w:val="right"/>
            </w:pPr>
            <w:r>
              <w:t>Request Effective Date:</w:t>
            </w:r>
          </w:p>
        </w:tc>
        <w:tc>
          <w:tcPr>
            <w:tcW w:w="1679" w:type="dxa"/>
            <w:tcBorders>
              <w:bottom w:val="single" w:sz="4" w:space="0" w:color="auto"/>
            </w:tcBorders>
          </w:tcPr>
          <w:p w14:paraId="745363CC" w14:textId="77777777" w:rsidR="006A1A07" w:rsidRPr="006A1A07" w:rsidRDefault="00141278" w:rsidP="00875A90"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8" w:name="Text1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</w:tr>
    </w:tbl>
    <w:p w14:paraId="31CFCEEA" w14:textId="77777777" w:rsidR="006A1A07" w:rsidRDefault="006A1A07" w:rsidP="006A1A07">
      <w:pPr>
        <w:jc w:val="center"/>
        <w:rPr>
          <w:sz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6"/>
        <w:gridCol w:w="4094"/>
        <w:gridCol w:w="900"/>
        <w:gridCol w:w="1980"/>
        <w:gridCol w:w="1700"/>
      </w:tblGrid>
      <w:tr w:rsidR="00141278" w:rsidRPr="00141278" w14:paraId="1C00745A" w14:textId="77777777" w:rsidTr="00513B5F">
        <w:tc>
          <w:tcPr>
            <w:tcW w:w="1396" w:type="dxa"/>
          </w:tcPr>
          <w:p w14:paraId="0C41B948" w14:textId="77777777" w:rsidR="00141278" w:rsidRPr="00141278" w:rsidRDefault="00141278" w:rsidP="006A1A07">
            <w:pPr>
              <w:jc w:val="center"/>
            </w:pPr>
            <w:r>
              <w:t>Incumbent:</w:t>
            </w:r>
          </w:p>
        </w:tc>
        <w:tc>
          <w:tcPr>
            <w:tcW w:w="4094" w:type="dxa"/>
            <w:tcBorders>
              <w:bottom w:val="single" w:sz="4" w:space="0" w:color="auto"/>
            </w:tcBorders>
          </w:tcPr>
          <w:p w14:paraId="506DC391" w14:textId="77777777" w:rsidR="00141278" w:rsidRPr="00141278" w:rsidRDefault="00141278" w:rsidP="00141278">
            <w:r w:rsidRPr="00875A90">
              <w:rPr>
                <w:sz w:val="24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9" w:name="Text20"/>
            <w:r w:rsidRPr="00875A90">
              <w:rPr>
                <w:sz w:val="24"/>
              </w:rPr>
              <w:instrText xml:space="preserve"> FORMTEXT </w:instrText>
            </w:r>
            <w:r w:rsidRPr="00875A90">
              <w:rPr>
                <w:sz w:val="24"/>
              </w:rPr>
            </w:r>
            <w:r w:rsidRPr="00875A90">
              <w:rPr>
                <w:sz w:val="24"/>
              </w:rPr>
              <w:fldChar w:fldCharType="separate"/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sz w:val="24"/>
              </w:rPr>
              <w:fldChar w:fldCharType="end"/>
            </w:r>
            <w:bookmarkEnd w:id="9"/>
          </w:p>
        </w:tc>
        <w:tc>
          <w:tcPr>
            <w:tcW w:w="900" w:type="dxa"/>
          </w:tcPr>
          <w:p w14:paraId="1DF4654C" w14:textId="77777777" w:rsidR="00141278" w:rsidRDefault="00141278" w:rsidP="00141278"/>
        </w:tc>
        <w:tc>
          <w:tcPr>
            <w:tcW w:w="1980" w:type="dxa"/>
          </w:tcPr>
          <w:p w14:paraId="43DEE35C" w14:textId="77777777" w:rsidR="00141278" w:rsidRPr="00141278" w:rsidRDefault="00141278" w:rsidP="00513B5F">
            <w:pPr>
              <w:jc w:val="right"/>
            </w:pPr>
            <w:r>
              <w:t>Date Vacated:</w:t>
            </w:r>
          </w:p>
        </w:tc>
        <w:tc>
          <w:tcPr>
            <w:tcW w:w="1700" w:type="dxa"/>
            <w:tcBorders>
              <w:bottom w:val="single" w:sz="4" w:space="0" w:color="auto"/>
            </w:tcBorders>
          </w:tcPr>
          <w:p w14:paraId="58C51697" w14:textId="77777777" w:rsidR="00141278" w:rsidRPr="00141278" w:rsidRDefault="00141278" w:rsidP="00141278">
            <w:r w:rsidRPr="00875A90">
              <w:rPr>
                <w:sz w:val="24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0" w:name="Text21"/>
            <w:r w:rsidRPr="00875A90">
              <w:rPr>
                <w:sz w:val="24"/>
              </w:rPr>
              <w:instrText xml:space="preserve"> FORMTEXT </w:instrText>
            </w:r>
            <w:r w:rsidRPr="00875A90">
              <w:rPr>
                <w:sz w:val="24"/>
              </w:rPr>
            </w:r>
            <w:r w:rsidRPr="00875A90">
              <w:rPr>
                <w:sz w:val="24"/>
              </w:rPr>
              <w:fldChar w:fldCharType="separate"/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sz w:val="24"/>
              </w:rPr>
              <w:fldChar w:fldCharType="end"/>
            </w:r>
            <w:bookmarkEnd w:id="10"/>
          </w:p>
        </w:tc>
      </w:tr>
      <w:tr w:rsidR="00513B5F" w:rsidRPr="00141278" w14:paraId="763F4138" w14:textId="77777777" w:rsidTr="00513B5F">
        <w:tc>
          <w:tcPr>
            <w:tcW w:w="1396" w:type="dxa"/>
          </w:tcPr>
          <w:p w14:paraId="587C5DD6" w14:textId="77777777" w:rsidR="00513B5F" w:rsidRDefault="00513B5F" w:rsidP="006A1A07">
            <w:pPr>
              <w:jc w:val="center"/>
            </w:pPr>
          </w:p>
        </w:tc>
        <w:tc>
          <w:tcPr>
            <w:tcW w:w="4994" w:type="dxa"/>
            <w:gridSpan w:val="2"/>
          </w:tcPr>
          <w:p w14:paraId="3628BCF9" w14:textId="77777777" w:rsidR="00513B5F" w:rsidRDefault="00513B5F" w:rsidP="00141278">
            <w:r w:rsidRPr="00BA339D">
              <w:rPr>
                <w:i/>
                <w:sz w:val="16"/>
                <w:szCs w:val="15"/>
              </w:rPr>
              <w:t xml:space="preserve">Resignation letter must be received prior to </w:t>
            </w:r>
            <w:r w:rsidRPr="00BA339D">
              <w:rPr>
                <w:i/>
                <w:sz w:val="18"/>
                <w:szCs w:val="15"/>
              </w:rPr>
              <w:t>initiating</w:t>
            </w:r>
            <w:r w:rsidRPr="00BA339D">
              <w:rPr>
                <w:i/>
                <w:sz w:val="16"/>
                <w:szCs w:val="15"/>
              </w:rPr>
              <w:t xml:space="preserve"> recruitment.</w:t>
            </w:r>
          </w:p>
        </w:tc>
        <w:tc>
          <w:tcPr>
            <w:tcW w:w="1980" w:type="dxa"/>
          </w:tcPr>
          <w:p w14:paraId="53E67B51" w14:textId="77777777" w:rsidR="00513B5F" w:rsidRDefault="00513B5F" w:rsidP="00141278"/>
        </w:tc>
        <w:tc>
          <w:tcPr>
            <w:tcW w:w="1700" w:type="dxa"/>
            <w:tcBorders>
              <w:top w:val="single" w:sz="4" w:space="0" w:color="auto"/>
            </w:tcBorders>
          </w:tcPr>
          <w:p w14:paraId="4C15AA9E" w14:textId="77777777" w:rsidR="00513B5F" w:rsidRDefault="00513B5F" w:rsidP="00141278">
            <w:r w:rsidRPr="00787A9A">
              <w:rPr>
                <w:i/>
                <w:sz w:val="18"/>
              </w:rPr>
              <w:t xml:space="preserve">(if </w:t>
            </w:r>
            <w:r w:rsidRPr="00787A9A">
              <w:rPr>
                <w:i/>
                <w:sz w:val="16"/>
              </w:rPr>
              <w:t>applicable</w:t>
            </w:r>
            <w:r w:rsidRPr="00787A9A">
              <w:rPr>
                <w:i/>
                <w:sz w:val="18"/>
              </w:rPr>
              <w:t>)</w:t>
            </w:r>
          </w:p>
        </w:tc>
      </w:tr>
    </w:tbl>
    <w:p w14:paraId="73B5E8AB" w14:textId="77777777" w:rsidR="00267ED5" w:rsidRDefault="00267ED5" w:rsidP="00DE3661">
      <w:pPr>
        <w:rPr>
          <w:i/>
          <w:sz w:val="18"/>
        </w:rPr>
      </w:pPr>
      <w:r w:rsidRPr="00BA339D">
        <w:rPr>
          <w:b/>
          <w:i/>
          <w:sz w:val="18"/>
        </w:rPr>
        <w:t xml:space="preserve">Existing positions: </w:t>
      </w:r>
      <w:r w:rsidR="00DA3806" w:rsidRPr="00DA3806">
        <w:rPr>
          <w:i/>
          <w:sz w:val="18"/>
        </w:rPr>
        <w:t xml:space="preserve">Fill in the current position information below. </w:t>
      </w:r>
      <w:r w:rsidR="00DE3661" w:rsidRPr="00DA3806">
        <w:rPr>
          <w:i/>
          <w:sz w:val="18"/>
        </w:rPr>
        <w:t>Only list changes in the proposed column.  If no change, leave this column blank.</w:t>
      </w:r>
      <w:r w:rsidR="00BB563B">
        <w:rPr>
          <w:i/>
          <w:sz w:val="18"/>
        </w:rPr>
        <w:t xml:space="preserve"> </w:t>
      </w:r>
    </w:p>
    <w:p w14:paraId="24ABD48B" w14:textId="77777777" w:rsidR="00141278" w:rsidRPr="00DA3806" w:rsidRDefault="00267ED5" w:rsidP="00DE3661">
      <w:pPr>
        <w:rPr>
          <w:i/>
          <w:sz w:val="18"/>
        </w:rPr>
      </w:pPr>
      <w:r w:rsidRPr="00BA339D">
        <w:rPr>
          <w:b/>
          <w:i/>
          <w:sz w:val="18"/>
        </w:rPr>
        <w:t>New positions</w:t>
      </w:r>
      <w:r>
        <w:rPr>
          <w:i/>
          <w:sz w:val="18"/>
        </w:rPr>
        <w:t>: F</w:t>
      </w:r>
      <w:r w:rsidR="00BB563B">
        <w:rPr>
          <w:i/>
          <w:sz w:val="18"/>
        </w:rPr>
        <w:t>ill in the proposed column onl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0"/>
        <w:gridCol w:w="3910"/>
        <w:gridCol w:w="3910"/>
      </w:tblGrid>
      <w:tr w:rsidR="006A1A07" w:rsidRPr="00875A90" w14:paraId="647A55FD" w14:textId="77777777" w:rsidTr="007859DC"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05AC0A" w14:textId="77777777" w:rsidR="006A1A07" w:rsidRPr="00875A90" w:rsidRDefault="006A1A07" w:rsidP="006A1A07">
            <w:pPr>
              <w:jc w:val="center"/>
            </w:pPr>
          </w:p>
        </w:tc>
        <w:tc>
          <w:tcPr>
            <w:tcW w:w="3910" w:type="dxa"/>
            <w:tcBorders>
              <w:left w:val="single" w:sz="4" w:space="0" w:color="auto"/>
            </w:tcBorders>
          </w:tcPr>
          <w:p w14:paraId="47A5E9C7" w14:textId="77777777" w:rsidR="006A1A07" w:rsidRPr="00875A90" w:rsidRDefault="00141278" w:rsidP="006A1A07">
            <w:pPr>
              <w:jc w:val="center"/>
              <w:rPr>
                <w:b/>
                <w:sz w:val="24"/>
              </w:rPr>
            </w:pPr>
            <w:r w:rsidRPr="00875A90">
              <w:rPr>
                <w:b/>
                <w:sz w:val="24"/>
              </w:rPr>
              <w:t>Current</w:t>
            </w:r>
          </w:p>
        </w:tc>
        <w:tc>
          <w:tcPr>
            <w:tcW w:w="3910" w:type="dxa"/>
          </w:tcPr>
          <w:p w14:paraId="430651BB" w14:textId="77777777" w:rsidR="006A1A07" w:rsidRPr="00875A90" w:rsidRDefault="00141278" w:rsidP="006A1A07">
            <w:pPr>
              <w:jc w:val="center"/>
              <w:rPr>
                <w:b/>
                <w:sz w:val="24"/>
              </w:rPr>
            </w:pPr>
            <w:r w:rsidRPr="00875A90">
              <w:rPr>
                <w:b/>
                <w:sz w:val="24"/>
              </w:rPr>
              <w:t>Proposed</w:t>
            </w:r>
          </w:p>
        </w:tc>
      </w:tr>
      <w:tr w:rsidR="006A1A07" w:rsidRPr="00875A90" w14:paraId="70AC95F3" w14:textId="77777777" w:rsidTr="007859DC">
        <w:trPr>
          <w:trHeight w:val="350"/>
        </w:trPr>
        <w:tc>
          <w:tcPr>
            <w:tcW w:w="2250" w:type="dxa"/>
            <w:tcBorders>
              <w:top w:val="single" w:sz="4" w:space="0" w:color="auto"/>
            </w:tcBorders>
          </w:tcPr>
          <w:p w14:paraId="4441A9B2" w14:textId="77777777" w:rsidR="000C6334" w:rsidRDefault="00141278" w:rsidP="00513B5F">
            <w:pPr>
              <w:jc w:val="right"/>
            </w:pPr>
            <w:r w:rsidRPr="00875A90">
              <w:t>Position Title</w:t>
            </w:r>
            <w:r w:rsidR="000C6334">
              <w:t xml:space="preserve"> </w:t>
            </w:r>
          </w:p>
          <w:p w14:paraId="2617E2E3" w14:textId="77777777" w:rsidR="006A1A07" w:rsidRPr="00875A90" w:rsidRDefault="000C6334" w:rsidP="00513B5F">
            <w:pPr>
              <w:jc w:val="right"/>
            </w:pPr>
            <w:r w:rsidRPr="000C6334">
              <w:rPr>
                <w:sz w:val="16"/>
              </w:rPr>
              <w:t>(required</w:t>
            </w:r>
            <w:r>
              <w:rPr>
                <w:sz w:val="16"/>
              </w:rPr>
              <w:t xml:space="preserve"> - all</w:t>
            </w:r>
            <w:r w:rsidRPr="000C6334">
              <w:rPr>
                <w:sz w:val="16"/>
              </w:rPr>
              <w:t>)</w:t>
            </w:r>
          </w:p>
        </w:tc>
        <w:tc>
          <w:tcPr>
            <w:tcW w:w="3910" w:type="dxa"/>
          </w:tcPr>
          <w:p w14:paraId="7D67F467" w14:textId="77777777" w:rsidR="006A1A07" w:rsidRPr="00875A90" w:rsidRDefault="00513B5F" w:rsidP="00513B5F">
            <w:pPr>
              <w:rPr>
                <w:sz w:val="24"/>
              </w:rPr>
            </w:pPr>
            <w:r w:rsidRPr="00875A90">
              <w:rPr>
                <w:sz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1" w:name="Text22"/>
            <w:r w:rsidRPr="00875A90">
              <w:rPr>
                <w:sz w:val="24"/>
              </w:rPr>
              <w:instrText xml:space="preserve"> FORMTEXT </w:instrText>
            </w:r>
            <w:r w:rsidRPr="00875A90">
              <w:rPr>
                <w:sz w:val="24"/>
              </w:rPr>
            </w:r>
            <w:r w:rsidRPr="00875A90">
              <w:rPr>
                <w:sz w:val="24"/>
              </w:rPr>
              <w:fldChar w:fldCharType="separate"/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sz w:val="24"/>
              </w:rPr>
              <w:fldChar w:fldCharType="end"/>
            </w:r>
            <w:bookmarkEnd w:id="11"/>
          </w:p>
        </w:tc>
        <w:tc>
          <w:tcPr>
            <w:tcW w:w="3910" w:type="dxa"/>
          </w:tcPr>
          <w:p w14:paraId="181820BC" w14:textId="77777777" w:rsidR="006A1A07" w:rsidRPr="00875A90" w:rsidRDefault="00397D1D" w:rsidP="00397D1D">
            <w:pPr>
              <w:rPr>
                <w:sz w:val="24"/>
              </w:rPr>
            </w:pPr>
            <w:r w:rsidRPr="00875A90">
              <w:rPr>
                <w:sz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875A90">
              <w:rPr>
                <w:sz w:val="24"/>
              </w:rPr>
              <w:instrText xml:space="preserve"> FORMTEXT </w:instrText>
            </w:r>
            <w:r w:rsidRPr="00875A90">
              <w:rPr>
                <w:sz w:val="24"/>
              </w:rPr>
            </w:r>
            <w:r w:rsidRPr="00875A90">
              <w:rPr>
                <w:sz w:val="24"/>
              </w:rPr>
              <w:fldChar w:fldCharType="separate"/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sz w:val="24"/>
              </w:rPr>
              <w:fldChar w:fldCharType="end"/>
            </w:r>
          </w:p>
        </w:tc>
      </w:tr>
      <w:tr w:rsidR="006A1A07" w:rsidRPr="00875A90" w14:paraId="76D72259" w14:textId="77777777" w:rsidTr="007859DC">
        <w:tc>
          <w:tcPr>
            <w:tcW w:w="2250" w:type="dxa"/>
          </w:tcPr>
          <w:p w14:paraId="28017A53" w14:textId="77777777" w:rsidR="006A1A07" w:rsidRPr="00875A90" w:rsidRDefault="00141278" w:rsidP="000C6334">
            <w:pPr>
              <w:jc w:val="right"/>
            </w:pPr>
            <w:r w:rsidRPr="00875A90">
              <w:t>Competency Level</w:t>
            </w:r>
            <w:r w:rsidR="000C6334">
              <w:t xml:space="preserve"> </w:t>
            </w:r>
            <w:r w:rsidR="000C6334" w:rsidRPr="000C6334">
              <w:rPr>
                <w:sz w:val="16"/>
              </w:rPr>
              <w:t>(required – SHRA)</w:t>
            </w:r>
          </w:p>
        </w:tc>
        <w:tc>
          <w:tcPr>
            <w:tcW w:w="3910" w:type="dxa"/>
          </w:tcPr>
          <w:p w14:paraId="5BBE7D1F" w14:textId="77777777" w:rsidR="006A1A07" w:rsidRPr="00875A90" w:rsidRDefault="00397D1D" w:rsidP="00513B5F">
            <w:pPr>
              <w:rPr>
                <w:sz w:val="24"/>
              </w:rPr>
            </w:pPr>
            <w:r w:rsidRPr="00875A90">
              <w:rPr>
                <w:sz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875A90">
              <w:rPr>
                <w:sz w:val="24"/>
              </w:rPr>
              <w:instrText xml:space="preserve"> FORMTEXT </w:instrText>
            </w:r>
            <w:r w:rsidRPr="00875A90">
              <w:rPr>
                <w:sz w:val="24"/>
              </w:rPr>
            </w:r>
            <w:r w:rsidRPr="00875A90">
              <w:rPr>
                <w:sz w:val="24"/>
              </w:rPr>
              <w:fldChar w:fldCharType="separate"/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sz w:val="24"/>
              </w:rPr>
              <w:fldChar w:fldCharType="end"/>
            </w:r>
          </w:p>
        </w:tc>
        <w:tc>
          <w:tcPr>
            <w:tcW w:w="3910" w:type="dxa"/>
          </w:tcPr>
          <w:p w14:paraId="35D2E63A" w14:textId="77777777" w:rsidR="006A1A07" w:rsidRPr="00875A90" w:rsidRDefault="00397D1D" w:rsidP="00397D1D">
            <w:pPr>
              <w:rPr>
                <w:sz w:val="24"/>
              </w:rPr>
            </w:pPr>
            <w:r w:rsidRPr="00875A90">
              <w:rPr>
                <w:sz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875A90">
              <w:rPr>
                <w:sz w:val="24"/>
              </w:rPr>
              <w:instrText xml:space="preserve"> FORMTEXT </w:instrText>
            </w:r>
            <w:r w:rsidRPr="00875A90">
              <w:rPr>
                <w:sz w:val="24"/>
              </w:rPr>
            </w:r>
            <w:r w:rsidRPr="00875A90">
              <w:rPr>
                <w:sz w:val="24"/>
              </w:rPr>
              <w:fldChar w:fldCharType="separate"/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sz w:val="24"/>
              </w:rPr>
              <w:fldChar w:fldCharType="end"/>
            </w:r>
          </w:p>
        </w:tc>
      </w:tr>
      <w:tr w:rsidR="006A1A07" w:rsidRPr="00875A90" w14:paraId="5DBF646A" w14:textId="77777777" w:rsidTr="007859DC">
        <w:tc>
          <w:tcPr>
            <w:tcW w:w="2250" w:type="dxa"/>
          </w:tcPr>
          <w:p w14:paraId="364DA406" w14:textId="77777777" w:rsidR="006A1A07" w:rsidRPr="00875A90" w:rsidRDefault="00141278" w:rsidP="00513B5F">
            <w:pPr>
              <w:spacing w:after="80"/>
              <w:jc w:val="right"/>
            </w:pPr>
            <w:r w:rsidRPr="00875A90">
              <w:t>Pay Band</w:t>
            </w:r>
          </w:p>
        </w:tc>
        <w:tc>
          <w:tcPr>
            <w:tcW w:w="3910" w:type="dxa"/>
          </w:tcPr>
          <w:p w14:paraId="5B9A3F0A" w14:textId="77777777" w:rsidR="006A1A07" w:rsidRPr="00875A90" w:rsidRDefault="00397D1D" w:rsidP="00513B5F">
            <w:pPr>
              <w:rPr>
                <w:sz w:val="24"/>
              </w:rPr>
            </w:pPr>
            <w:r w:rsidRPr="00875A90">
              <w:rPr>
                <w:sz w:val="24"/>
              </w:rPr>
              <w:t>$</w:t>
            </w:r>
            <w:r w:rsidRPr="00875A90">
              <w:rPr>
                <w:sz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875A90">
              <w:rPr>
                <w:sz w:val="24"/>
              </w:rPr>
              <w:instrText xml:space="preserve"> FORMTEXT </w:instrText>
            </w:r>
            <w:r w:rsidRPr="00875A90">
              <w:rPr>
                <w:sz w:val="24"/>
              </w:rPr>
            </w:r>
            <w:r w:rsidRPr="00875A90">
              <w:rPr>
                <w:sz w:val="24"/>
              </w:rPr>
              <w:fldChar w:fldCharType="separate"/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sz w:val="24"/>
              </w:rPr>
              <w:fldChar w:fldCharType="end"/>
            </w:r>
            <w:r w:rsidRPr="00875A90">
              <w:rPr>
                <w:sz w:val="24"/>
              </w:rPr>
              <w:t xml:space="preserve"> - $</w:t>
            </w:r>
            <w:r w:rsidRPr="00875A90">
              <w:rPr>
                <w:sz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875A90">
              <w:rPr>
                <w:sz w:val="24"/>
              </w:rPr>
              <w:instrText xml:space="preserve"> FORMTEXT </w:instrText>
            </w:r>
            <w:r w:rsidRPr="00875A90">
              <w:rPr>
                <w:sz w:val="24"/>
              </w:rPr>
            </w:r>
            <w:r w:rsidRPr="00875A90">
              <w:rPr>
                <w:sz w:val="24"/>
              </w:rPr>
              <w:fldChar w:fldCharType="separate"/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sz w:val="24"/>
              </w:rPr>
              <w:fldChar w:fldCharType="end"/>
            </w:r>
          </w:p>
        </w:tc>
        <w:tc>
          <w:tcPr>
            <w:tcW w:w="3910" w:type="dxa"/>
          </w:tcPr>
          <w:p w14:paraId="477139B3" w14:textId="77777777" w:rsidR="006A1A07" w:rsidRPr="00875A90" w:rsidRDefault="00397D1D" w:rsidP="00397D1D">
            <w:pPr>
              <w:rPr>
                <w:sz w:val="24"/>
              </w:rPr>
            </w:pPr>
            <w:r w:rsidRPr="00875A90">
              <w:rPr>
                <w:sz w:val="24"/>
              </w:rPr>
              <w:t>$</w:t>
            </w:r>
            <w:r w:rsidRPr="00875A90">
              <w:rPr>
                <w:sz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875A90">
              <w:rPr>
                <w:sz w:val="24"/>
              </w:rPr>
              <w:instrText xml:space="preserve"> FORMTEXT </w:instrText>
            </w:r>
            <w:r w:rsidRPr="00875A90">
              <w:rPr>
                <w:sz w:val="24"/>
              </w:rPr>
            </w:r>
            <w:r w:rsidRPr="00875A90">
              <w:rPr>
                <w:sz w:val="24"/>
              </w:rPr>
              <w:fldChar w:fldCharType="separate"/>
            </w:r>
            <w:r w:rsidRPr="00875A90">
              <w:rPr>
                <w:sz w:val="24"/>
              </w:rPr>
              <w:t> </w:t>
            </w:r>
            <w:r w:rsidRPr="00875A90">
              <w:rPr>
                <w:sz w:val="24"/>
              </w:rPr>
              <w:t> </w:t>
            </w:r>
            <w:r w:rsidRPr="00875A90">
              <w:rPr>
                <w:sz w:val="24"/>
              </w:rPr>
              <w:t> </w:t>
            </w:r>
            <w:r w:rsidRPr="00875A90">
              <w:rPr>
                <w:sz w:val="24"/>
              </w:rPr>
              <w:t> </w:t>
            </w:r>
            <w:r w:rsidRPr="00875A90">
              <w:rPr>
                <w:sz w:val="24"/>
              </w:rPr>
              <w:t> </w:t>
            </w:r>
            <w:r w:rsidRPr="00875A90">
              <w:rPr>
                <w:sz w:val="24"/>
              </w:rPr>
              <w:fldChar w:fldCharType="end"/>
            </w:r>
            <w:r w:rsidRPr="00875A90">
              <w:rPr>
                <w:sz w:val="24"/>
              </w:rPr>
              <w:t xml:space="preserve"> - $</w:t>
            </w:r>
            <w:r w:rsidRPr="00875A90">
              <w:rPr>
                <w:sz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875A90">
              <w:rPr>
                <w:sz w:val="24"/>
              </w:rPr>
              <w:instrText xml:space="preserve"> FORMTEXT </w:instrText>
            </w:r>
            <w:r w:rsidRPr="00875A90">
              <w:rPr>
                <w:sz w:val="24"/>
              </w:rPr>
            </w:r>
            <w:r w:rsidRPr="00875A90">
              <w:rPr>
                <w:sz w:val="24"/>
              </w:rPr>
              <w:fldChar w:fldCharType="separate"/>
            </w:r>
            <w:r w:rsidRPr="00875A90">
              <w:rPr>
                <w:sz w:val="24"/>
              </w:rPr>
              <w:t> </w:t>
            </w:r>
            <w:r w:rsidRPr="00875A90">
              <w:rPr>
                <w:sz w:val="24"/>
              </w:rPr>
              <w:t> </w:t>
            </w:r>
            <w:r w:rsidRPr="00875A90">
              <w:rPr>
                <w:sz w:val="24"/>
              </w:rPr>
              <w:t> </w:t>
            </w:r>
            <w:r w:rsidRPr="00875A90">
              <w:rPr>
                <w:sz w:val="24"/>
              </w:rPr>
              <w:t> </w:t>
            </w:r>
            <w:r w:rsidRPr="00875A90">
              <w:rPr>
                <w:sz w:val="24"/>
              </w:rPr>
              <w:t> </w:t>
            </w:r>
            <w:r w:rsidRPr="00875A90">
              <w:rPr>
                <w:sz w:val="24"/>
              </w:rPr>
              <w:fldChar w:fldCharType="end"/>
            </w:r>
          </w:p>
        </w:tc>
      </w:tr>
      <w:tr w:rsidR="006A1A07" w:rsidRPr="00875A90" w14:paraId="0610217D" w14:textId="77777777" w:rsidTr="007859DC">
        <w:tc>
          <w:tcPr>
            <w:tcW w:w="2250" w:type="dxa"/>
          </w:tcPr>
          <w:p w14:paraId="127C0EED" w14:textId="77777777" w:rsidR="006A1A07" w:rsidRPr="00875A90" w:rsidRDefault="00141278" w:rsidP="00513B5F">
            <w:pPr>
              <w:spacing w:after="80"/>
              <w:jc w:val="right"/>
            </w:pPr>
            <w:r w:rsidRPr="00875A90">
              <w:t>FTE</w:t>
            </w:r>
          </w:p>
        </w:tc>
        <w:tc>
          <w:tcPr>
            <w:tcW w:w="3910" w:type="dxa"/>
          </w:tcPr>
          <w:p w14:paraId="3C555A76" w14:textId="77777777" w:rsidR="006A1A07" w:rsidRPr="00875A90" w:rsidRDefault="00DE3661" w:rsidP="00513B5F">
            <w:pPr>
              <w:rPr>
                <w:sz w:val="24"/>
              </w:rPr>
            </w:pPr>
            <w:r w:rsidRPr="00875A90">
              <w:rPr>
                <w:sz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875A90">
              <w:rPr>
                <w:sz w:val="24"/>
              </w:rPr>
              <w:instrText xml:space="preserve"> FORMTEXT </w:instrText>
            </w:r>
            <w:r w:rsidRPr="00875A90">
              <w:rPr>
                <w:sz w:val="24"/>
              </w:rPr>
            </w:r>
            <w:r w:rsidRPr="00875A90">
              <w:rPr>
                <w:sz w:val="24"/>
              </w:rPr>
              <w:fldChar w:fldCharType="separate"/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sz w:val="24"/>
              </w:rPr>
              <w:fldChar w:fldCharType="end"/>
            </w:r>
          </w:p>
        </w:tc>
        <w:tc>
          <w:tcPr>
            <w:tcW w:w="3910" w:type="dxa"/>
          </w:tcPr>
          <w:p w14:paraId="317C3BD5" w14:textId="77777777" w:rsidR="006A1A07" w:rsidRPr="00875A90" w:rsidRDefault="00DE3661" w:rsidP="00397D1D">
            <w:pPr>
              <w:rPr>
                <w:sz w:val="24"/>
              </w:rPr>
            </w:pPr>
            <w:r w:rsidRPr="00875A90">
              <w:rPr>
                <w:sz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875A90">
              <w:rPr>
                <w:sz w:val="24"/>
              </w:rPr>
              <w:instrText xml:space="preserve"> FORMTEXT </w:instrText>
            </w:r>
            <w:r w:rsidRPr="00875A90">
              <w:rPr>
                <w:sz w:val="24"/>
              </w:rPr>
            </w:r>
            <w:r w:rsidRPr="00875A90">
              <w:rPr>
                <w:sz w:val="24"/>
              </w:rPr>
              <w:fldChar w:fldCharType="separate"/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sz w:val="24"/>
              </w:rPr>
              <w:fldChar w:fldCharType="end"/>
            </w:r>
          </w:p>
        </w:tc>
      </w:tr>
      <w:tr w:rsidR="006A1A07" w:rsidRPr="00875A90" w14:paraId="027F2652" w14:textId="77777777" w:rsidTr="007859DC">
        <w:tc>
          <w:tcPr>
            <w:tcW w:w="2250" w:type="dxa"/>
            <w:tcBorders>
              <w:bottom w:val="single" w:sz="4" w:space="0" w:color="auto"/>
            </w:tcBorders>
          </w:tcPr>
          <w:p w14:paraId="33E17A59" w14:textId="77777777" w:rsidR="006A1A07" w:rsidRPr="00875A90" w:rsidRDefault="007859DC" w:rsidP="00513B5F">
            <w:pPr>
              <w:spacing w:after="80"/>
              <w:jc w:val="right"/>
            </w:pPr>
            <w:r>
              <w:t xml:space="preserve">Employee </w:t>
            </w:r>
            <w:r w:rsidR="00141278" w:rsidRPr="00875A90">
              <w:t>Base Salary</w:t>
            </w:r>
          </w:p>
        </w:tc>
        <w:tc>
          <w:tcPr>
            <w:tcW w:w="3910" w:type="dxa"/>
            <w:tcBorders>
              <w:bottom w:val="single" w:sz="4" w:space="0" w:color="auto"/>
            </w:tcBorders>
          </w:tcPr>
          <w:p w14:paraId="6C1F7C2D" w14:textId="77777777" w:rsidR="006A1A07" w:rsidRPr="00875A90" w:rsidRDefault="00DE3661" w:rsidP="00513B5F">
            <w:pPr>
              <w:rPr>
                <w:sz w:val="24"/>
              </w:rPr>
            </w:pPr>
            <w:r w:rsidRPr="00875A90">
              <w:rPr>
                <w:sz w:val="24"/>
              </w:rPr>
              <w:t>$</w:t>
            </w:r>
            <w:r w:rsidRPr="00875A90">
              <w:rPr>
                <w:sz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875A90">
              <w:rPr>
                <w:sz w:val="24"/>
              </w:rPr>
              <w:instrText xml:space="preserve"> FORMTEXT </w:instrText>
            </w:r>
            <w:r w:rsidRPr="00875A90">
              <w:rPr>
                <w:sz w:val="24"/>
              </w:rPr>
            </w:r>
            <w:r w:rsidRPr="00875A90">
              <w:rPr>
                <w:sz w:val="24"/>
              </w:rPr>
              <w:fldChar w:fldCharType="separate"/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sz w:val="24"/>
              </w:rPr>
              <w:fldChar w:fldCharType="end"/>
            </w:r>
          </w:p>
        </w:tc>
        <w:tc>
          <w:tcPr>
            <w:tcW w:w="3910" w:type="dxa"/>
            <w:tcBorders>
              <w:bottom w:val="single" w:sz="4" w:space="0" w:color="auto"/>
            </w:tcBorders>
          </w:tcPr>
          <w:p w14:paraId="0EEBAE01" w14:textId="77777777" w:rsidR="006A1A07" w:rsidRPr="00875A90" w:rsidRDefault="00DE3661" w:rsidP="00397D1D">
            <w:pPr>
              <w:rPr>
                <w:sz w:val="24"/>
              </w:rPr>
            </w:pPr>
            <w:r w:rsidRPr="00875A90">
              <w:rPr>
                <w:sz w:val="24"/>
              </w:rPr>
              <w:t>$</w:t>
            </w:r>
            <w:r w:rsidRPr="00875A90">
              <w:rPr>
                <w:sz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875A90">
              <w:rPr>
                <w:sz w:val="24"/>
              </w:rPr>
              <w:instrText xml:space="preserve"> FORMTEXT </w:instrText>
            </w:r>
            <w:r w:rsidRPr="00875A90">
              <w:rPr>
                <w:sz w:val="24"/>
              </w:rPr>
            </w:r>
            <w:r w:rsidRPr="00875A90">
              <w:rPr>
                <w:sz w:val="24"/>
              </w:rPr>
              <w:fldChar w:fldCharType="separate"/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sz w:val="24"/>
              </w:rPr>
              <w:fldChar w:fldCharType="end"/>
            </w:r>
          </w:p>
        </w:tc>
      </w:tr>
      <w:tr w:rsidR="00141278" w:rsidRPr="00875A90" w14:paraId="1FBE9939" w14:textId="77777777" w:rsidTr="007859DC">
        <w:tc>
          <w:tcPr>
            <w:tcW w:w="2250" w:type="dxa"/>
            <w:tcBorders>
              <w:bottom w:val="single" w:sz="4" w:space="0" w:color="auto"/>
            </w:tcBorders>
          </w:tcPr>
          <w:p w14:paraId="62EDD5FA" w14:textId="77777777" w:rsidR="00141278" w:rsidRPr="00875A90" w:rsidRDefault="00141278" w:rsidP="00513B5F">
            <w:pPr>
              <w:spacing w:after="80"/>
              <w:jc w:val="right"/>
            </w:pPr>
            <w:r w:rsidRPr="00875A90">
              <w:t>Source of Funds</w:t>
            </w:r>
            <w:r w:rsidR="00875A90">
              <w:t>*</w:t>
            </w:r>
          </w:p>
        </w:tc>
        <w:tc>
          <w:tcPr>
            <w:tcW w:w="3910" w:type="dxa"/>
            <w:tcBorders>
              <w:bottom w:val="single" w:sz="4" w:space="0" w:color="auto"/>
            </w:tcBorders>
          </w:tcPr>
          <w:p w14:paraId="5936CEE2" w14:textId="77777777" w:rsidR="00141278" w:rsidRPr="00875A90" w:rsidRDefault="00DE3661" w:rsidP="00513B5F">
            <w:pPr>
              <w:rPr>
                <w:sz w:val="24"/>
              </w:rPr>
            </w:pPr>
            <w:r w:rsidRPr="00875A90">
              <w:rPr>
                <w:sz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875A90">
              <w:rPr>
                <w:sz w:val="24"/>
              </w:rPr>
              <w:instrText xml:space="preserve"> FORMTEXT </w:instrText>
            </w:r>
            <w:r w:rsidRPr="00875A90">
              <w:rPr>
                <w:sz w:val="24"/>
              </w:rPr>
            </w:r>
            <w:r w:rsidRPr="00875A90">
              <w:rPr>
                <w:sz w:val="24"/>
              </w:rPr>
              <w:fldChar w:fldCharType="separate"/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sz w:val="24"/>
              </w:rPr>
              <w:fldChar w:fldCharType="end"/>
            </w:r>
          </w:p>
        </w:tc>
        <w:tc>
          <w:tcPr>
            <w:tcW w:w="3910" w:type="dxa"/>
            <w:tcBorders>
              <w:bottom w:val="single" w:sz="4" w:space="0" w:color="auto"/>
            </w:tcBorders>
          </w:tcPr>
          <w:p w14:paraId="26AB96A2" w14:textId="77777777" w:rsidR="00141278" w:rsidRPr="00875A90" w:rsidRDefault="00DE3661" w:rsidP="00397D1D">
            <w:pPr>
              <w:rPr>
                <w:sz w:val="24"/>
              </w:rPr>
            </w:pPr>
            <w:r w:rsidRPr="00875A90">
              <w:rPr>
                <w:sz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875A90">
              <w:rPr>
                <w:sz w:val="24"/>
              </w:rPr>
              <w:instrText xml:space="preserve"> FORMTEXT </w:instrText>
            </w:r>
            <w:r w:rsidRPr="00875A90">
              <w:rPr>
                <w:sz w:val="24"/>
              </w:rPr>
            </w:r>
            <w:r w:rsidRPr="00875A90">
              <w:rPr>
                <w:sz w:val="24"/>
              </w:rPr>
              <w:fldChar w:fldCharType="separate"/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noProof/>
                <w:sz w:val="24"/>
              </w:rPr>
              <w:t> </w:t>
            </w:r>
            <w:r w:rsidRPr="00875A90">
              <w:rPr>
                <w:sz w:val="24"/>
              </w:rPr>
              <w:fldChar w:fldCharType="end"/>
            </w:r>
          </w:p>
        </w:tc>
      </w:tr>
      <w:tr w:rsidR="00875A90" w:rsidRPr="00875A90" w14:paraId="1F8FAA44" w14:textId="77777777" w:rsidTr="007859DC">
        <w:tc>
          <w:tcPr>
            <w:tcW w:w="22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08E769" w14:textId="77777777" w:rsidR="00875A90" w:rsidRPr="00875A90" w:rsidRDefault="00875A90" w:rsidP="00513B5F">
            <w:pPr>
              <w:spacing w:after="80"/>
              <w:jc w:val="right"/>
              <w:rPr>
                <w:sz w:val="16"/>
              </w:rPr>
            </w:pPr>
          </w:p>
        </w:tc>
        <w:tc>
          <w:tcPr>
            <w:tcW w:w="39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A2A0D3" w14:textId="77777777" w:rsidR="00875A90" w:rsidRPr="00875A90" w:rsidRDefault="00875A90" w:rsidP="00513B5F">
            <w:pPr>
              <w:rPr>
                <w:sz w:val="16"/>
              </w:rPr>
            </w:pPr>
            <w:r w:rsidRPr="00875A90">
              <w:rPr>
                <w:i/>
                <w:sz w:val="16"/>
              </w:rPr>
              <w:t>*Chartfield or type of funds (i.e. state, trust, grant).</w:t>
            </w:r>
          </w:p>
        </w:tc>
        <w:tc>
          <w:tcPr>
            <w:tcW w:w="39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00BE42" w14:textId="77777777" w:rsidR="00875A90" w:rsidRPr="00875A90" w:rsidRDefault="00875A90" w:rsidP="00397D1D">
            <w:pPr>
              <w:rPr>
                <w:sz w:val="16"/>
              </w:rPr>
            </w:pPr>
          </w:p>
        </w:tc>
      </w:tr>
    </w:tbl>
    <w:p w14:paraId="6583C6B2" w14:textId="77777777" w:rsidR="00DE3661" w:rsidRPr="00DE3661" w:rsidRDefault="00DE3661" w:rsidP="00DE3661">
      <w:pPr>
        <w:rPr>
          <w:sz w:val="24"/>
        </w:rPr>
      </w:pPr>
      <w:r w:rsidRPr="00DE3661">
        <w:rPr>
          <w:sz w:val="24"/>
        </w:rPr>
        <w:t>Comments/Justification (required):</w:t>
      </w:r>
    </w:p>
    <w:tbl>
      <w:tblPr>
        <w:tblStyle w:val="TableGrid1"/>
        <w:tblW w:w="10075" w:type="dxa"/>
        <w:tblLook w:val="04A0" w:firstRow="1" w:lastRow="0" w:firstColumn="1" w:lastColumn="0" w:noHBand="0" w:noVBand="1"/>
      </w:tblPr>
      <w:tblGrid>
        <w:gridCol w:w="10075"/>
      </w:tblGrid>
      <w:tr w:rsidR="00DE3661" w:rsidRPr="00DE3661" w14:paraId="1193818B" w14:textId="77777777" w:rsidTr="00DE3661">
        <w:trPr>
          <w:trHeight w:val="2348"/>
        </w:trPr>
        <w:tc>
          <w:tcPr>
            <w:tcW w:w="10075" w:type="dxa"/>
            <w:tcBorders>
              <w:bottom w:val="single" w:sz="4" w:space="0" w:color="auto"/>
            </w:tcBorders>
          </w:tcPr>
          <w:p w14:paraId="0B6A8C42" w14:textId="77777777" w:rsidR="00DE3661" w:rsidRPr="00DE3661" w:rsidRDefault="00DE3661" w:rsidP="00DE3661">
            <w:r w:rsidRPr="00DE3661">
              <w:rPr>
                <w:sz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2" w:name="Text10"/>
            <w:r w:rsidRPr="00DE3661">
              <w:rPr>
                <w:sz w:val="24"/>
              </w:rPr>
              <w:instrText xml:space="preserve"> FORMTEXT </w:instrText>
            </w:r>
            <w:r w:rsidRPr="00DE3661">
              <w:rPr>
                <w:sz w:val="24"/>
              </w:rPr>
            </w:r>
            <w:r w:rsidRPr="00DE3661">
              <w:rPr>
                <w:sz w:val="24"/>
              </w:rPr>
              <w:fldChar w:fldCharType="separate"/>
            </w:r>
            <w:r w:rsidRPr="00DE3661">
              <w:rPr>
                <w:noProof/>
                <w:sz w:val="24"/>
              </w:rPr>
              <w:t> </w:t>
            </w:r>
            <w:r w:rsidRPr="00DE3661">
              <w:rPr>
                <w:noProof/>
                <w:sz w:val="24"/>
              </w:rPr>
              <w:t> </w:t>
            </w:r>
            <w:r w:rsidRPr="00DE3661">
              <w:rPr>
                <w:noProof/>
                <w:sz w:val="24"/>
              </w:rPr>
              <w:t> </w:t>
            </w:r>
            <w:r w:rsidRPr="00DE3661">
              <w:rPr>
                <w:noProof/>
                <w:sz w:val="24"/>
              </w:rPr>
              <w:t> </w:t>
            </w:r>
            <w:r w:rsidRPr="00DE3661">
              <w:rPr>
                <w:noProof/>
                <w:sz w:val="24"/>
              </w:rPr>
              <w:t> </w:t>
            </w:r>
            <w:r w:rsidRPr="00DE3661">
              <w:rPr>
                <w:sz w:val="24"/>
              </w:rPr>
              <w:fldChar w:fldCharType="end"/>
            </w:r>
            <w:bookmarkEnd w:id="12"/>
          </w:p>
        </w:tc>
      </w:tr>
      <w:tr w:rsidR="00DE3661" w:rsidRPr="00DE3661" w14:paraId="62189A65" w14:textId="77777777" w:rsidTr="00DE3661">
        <w:trPr>
          <w:trHeight w:val="86"/>
        </w:trPr>
        <w:tc>
          <w:tcPr>
            <w:tcW w:w="100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DD627F" w14:textId="77777777" w:rsidR="00DE3661" w:rsidRPr="00DE3661" w:rsidRDefault="00DE3661" w:rsidP="00DE3661">
            <w:pPr>
              <w:rPr>
                <w:sz w:val="12"/>
              </w:rPr>
            </w:pPr>
          </w:p>
        </w:tc>
      </w:tr>
    </w:tbl>
    <w:tbl>
      <w:tblPr>
        <w:tblStyle w:val="TableGrid2"/>
        <w:tblpPr w:leftFromText="180" w:rightFromText="180" w:vertAnchor="text" w:horzAnchor="margin" w:tblpY="8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270"/>
        <w:gridCol w:w="3960"/>
        <w:gridCol w:w="236"/>
        <w:gridCol w:w="2104"/>
      </w:tblGrid>
      <w:tr w:rsidR="00DE3661" w:rsidRPr="00DE3661" w14:paraId="78BD025E" w14:textId="77777777" w:rsidTr="00DE3661">
        <w:tc>
          <w:tcPr>
            <w:tcW w:w="3510" w:type="dxa"/>
            <w:tcBorders>
              <w:bottom w:val="single" w:sz="4" w:space="0" w:color="auto"/>
            </w:tcBorders>
          </w:tcPr>
          <w:p w14:paraId="64E802FC" w14:textId="77777777" w:rsidR="00DE3661" w:rsidRPr="00DE3661" w:rsidRDefault="00DE3661" w:rsidP="00DE3661">
            <w:r w:rsidRPr="00DE3661">
              <w:rPr>
                <w:sz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3" w:name="Text11"/>
            <w:r w:rsidRPr="00DE3661">
              <w:rPr>
                <w:sz w:val="24"/>
              </w:rPr>
              <w:instrText xml:space="preserve"> FORMTEXT </w:instrText>
            </w:r>
            <w:r w:rsidRPr="00DE3661">
              <w:rPr>
                <w:sz w:val="24"/>
              </w:rPr>
            </w:r>
            <w:r w:rsidRPr="00DE3661">
              <w:rPr>
                <w:sz w:val="24"/>
              </w:rPr>
              <w:fldChar w:fldCharType="separate"/>
            </w:r>
            <w:r w:rsidRPr="00DE3661">
              <w:rPr>
                <w:noProof/>
                <w:sz w:val="24"/>
              </w:rPr>
              <w:t> </w:t>
            </w:r>
            <w:r w:rsidRPr="00DE3661">
              <w:rPr>
                <w:noProof/>
                <w:sz w:val="24"/>
              </w:rPr>
              <w:t> </w:t>
            </w:r>
            <w:r w:rsidRPr="00DE3661">
              <w:rPr>
                <w:noProof/>
                <w:sz w:val="24"/>
              </w:rPr>
              <w:t> </w:t>
            </w:r>
            <w:r w:rsidRPr="00DE3661">
              <w:rPr>
                <w:noProof/>
                <w:sz w:val="24"/>
              </w:rPr>
              <w:t> </w:t>
            </w:r>
            <w:r w:rsidRPr="00DE3661">
              <w:rPr>
                <w:noProof/>
                <w:sz w:val="24"/>
              </w:rPr>
              <w:t> </w:t>
            </w:r>
            <w:r w:rsidRPr="00DE3661">
              <w:rPr>
                <w:sz w:val="24"/>
              </w:rPr>
              <w:fldChar w:fldCharType="end"/>
            </w:r>
            <w:bookmarkEnd w:id="13"/>
          </w:p>
        </w:tc>
        <w:tc>
          <w:tcPr>
            <w:tcW w:w="270" w:type="dxa"/>
          </w:tcPr>
          <w:p w14:paraId="33C765C6" w14:textId="77777777" w:rsidR="00DE3661" w:rsidRPr="00DE3661" w:rsidRDefault="00DE3661" w:rsidP="00DE3661"/>
        </w:tc>
        <w:tc>
          <w:tcPr>
            <w:tcW w:w="3960" w:type="dxa"/>
            <w:tcBorders>
              <w:bottom w:val="single" w:sz="4" w:space="0" w:color="auto"/>
            </w:tcBorders>
          </w:tcPr>
          <w:p w14:paraId="039829CF" w14:textId="77777777" w:rsidR="00DE3661" w:rsidRPr="00DE3661" w:rsidRDefault="00DE3661" w:rsidP="00DE3661"/>
        </w:tc>
        <w:tc>
          <w:tcPr>
            <w:tcW w:w="236" w:type="dxa"/>
          </w:tcPr>
          <w:p w14:paraId="7F88AB9C" w14:textId="77777777" w:rsidR="00DE3661" w:rsidRPr="00DE3661" w:rsidRDefault="00DE3661" w:rsidP="00DE3661"/>
        </w:tc>
        <w:tc>
          <w:tcPr>
            <w:tcW w:w="2104" w:type="dxa"/>
            <w:tcBorders>
              <w:bottom w:val="single" w:sz="4" w:space="0" w:color="auto"/>
            </w:tcBorders>
          </w:tcPr>
          <w:p w14:paraId="392C6F77" w14:textId="77777777" w:rsidR="00DE3661" w:rsidRPr="00DE3661" w:rsidRDefault="00DE3661" w:rsidP="00DE3661"/>
        </w:tc>
      </w:tr>
      <w:tr w:rsidR="00DE3661" w:rsidRPr="00DE3661" w14:paraId="6CE86B3A" w14:textId="77777777" w:rsidTr="00DE3661">
        <w:tc>
          <w:tcPr>
            <w:tcW w:w="3510" w:type="dxa"/>
            <w:tcBorders>
              <w:top w:val="single" w:sz="4" w:space="0" w:color="auto"/>
            </w:tcBorders>
          </w:tcPr>
          <w:p w14:paraId="0610BDB3" w14:textId="77777777" w:rsidR="00DE3661" w:rsidRPr="00DE3661" w:rsidRDefault="00DE3661" w:rsidP="00DE3661">
            <w:pPr>
              <w:jc w:val="center"/>
              <w:rPr>
                <w:sz w:val="24"/>
              </w:rPr>
            </w:pPr>
            <w:r w:rsidRPr="00DE3661">
              <w:rPr>
                <w:sz w:val="24"/>
              </w:rPr>
              <w:t>Department Head Print Name</w:t>
            </w:r>
          </w:p>
        </w:tc>
        <w:tc>
          <w:tcPr>
            <w:tcW w:w="270" w:type="dxa"/>
          </w:tcPr>
          <w:p w14:paraId="4B4A1EB8" w14:textId="77777777" w:rsidR="00DE3661" w:rsidRPr="00DE3661" w:rsidRDefault="00DE3661" w:rsidP="00DE3661">
            <w:pPr>
              <w:jc w:val="center"/>
              <w:rPr>
                <w:sz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</w:tcBorders>
          </w:tcPr>
          <w:p w14:paraId="75895680" w14:textId="77777777" w:rsidR="00DE3661" w:rsidRPr="00DE3661" w:rsidRDefault="00DE3661" w:rsidP="00DE3661">
            <w:pPr>
              <w:jc w:val="center"/>
              <w:rPr>
                <w:sz w:val="24"/>
              </w:rPr>
            </w:pPr>
            <w:r w:rsidRPr="00DE3661">
              <w:rPr>
                <w:sz w:val="24"/>
              </w:rPr>
              <w:t>Department Head Signature</w:t>
            </w:r>
          </w:p>
        </w:tc>
        <w:tc>
          <w:tcPr>
            <w:tcW w:w="236" w:type="dxa"/>
          </w:tcPr>
          <w:p w14:paraId="30C86EA7" w14:textId="77777777" w:rsidR="00DE3661" w:rsidRPr="00DE3661" w:rsidRDefault="00DE3661" w:rsidP="00DE3661">
            <w:pPr>
              <w:jc w:val="center"/>
              <w:rPr>
                <w:sz w:val="24"/>
              </w:rPr>
            </w:pPr>
          </w:p>
        </w:tc>
        <w:tc>
          <w:tcPr>
            <w:tcW w:w="2104" w:type="dxa"/>
            <w:tcBorders>
              <w:top w:val="single" w:sz="4" w:space="0" w:color="auto"/>
            </w:tcBorders>
          </w:tcPr>
          <w:p w14:paraId="1449C3C7" w14:textId="77777777" w:rsidR="00DE3661" w:rsidRPr="00DE3661" w:rsidRDefault="00DE3661" w:rsidP="00DE3661">
            <w:pPr>
              <w:jc w:val="center"/>
              <w:rPr>
                <w:sz w:val="24"/>
              </w:rPr>
            </w:pPr>
            <w:r w:rsidRPr="00DE3661">
              <w:rPr>
                <w:sz w:val="24"/>
              </w:rPr>
              <w:t>Date</w:t>
            </w:r>
          </w:p>
        </w:tc>
      </w:tr>
    </w:tbl>
    <w:p w14:paraId="2B668A48" w14:textId="77777777" w:rsidR="00DE3661" w:rsidRPr="00DE3661" w:rsidRDefault="00DE3661" w:rsidP="00DE3661">
      <w:pPr>
        <w:jc w:val="center"/>
        <w:rPr>
          <w:b/>
          <w:color w:val="FFFFFF" w:themeColor="background1"/>
          <w:sz w:val="12"/>
        </w:rPr>
      </w:pPr>
    </w:p>
    <w:p w14:paraId="17D3A986" w14:textId="77777777" w:rsidR="00DE3661" w:rsidRPr="00DE3661" w:rsidRDefault="00DE3661" w:rsidP="00DE3661">
      <w:pPr>
        <w:shd w:val="clear" w:color="auto" w:fill="5B9BD5" w:themeFill="accent1"/>
        <w:jc w:val="center"/>
        <w:rPr>
          <w:b/>
          <w:color w:val="FFFFFF" w:themeColor="background1"/>
          <w:sz w:val="28"/>
        </w:rPr>
      </w:pPr>
      <w:r w:rsidRPr="00DE3661">
        <w:rPr>
          <w:b/>
          <w:color w:val="FFFFFF" w:themeColor="background1"/>
          <w:sz w:val="28"/>
        </w:rPr>
        <w:t>Approvals</w:t>
      </w:r>
      <w:r>
        <w:rPr>
          <w:b/>
          <w:color w:val="FFFFFF" w:themeColor="background1"/>
          <w:sz w:val="28"/>
        </w:rPr>
        <w:t xml:space="preserve"> – Dean’s Office Use ONLY</w:t>
      </w:r>
    </w:p>
    <w:p w14:paraId="2E1B4A74" w14:textId="77777777" w:rsidR="00DE3661" w:rsidRPr="00DE3661" w:rsidRDefault="00DE3661" w:rsidP="00DE3661">
      <w:pPr>
        <w:rPr>
          <w:sz w:val="24"/>
        </w:rPr>
      </w:pPr>
      <w:r>
        <w:rPr>
          <w:sz w:val="24"/>
        </w:rPr>
        <w:t>Comments/Special Instructions (if applicable):</w:t>
      </w:r>
    </w:p>
    <w:tbl>
      <w:tblPr>
        <w:tblStyle w:val="TableGrid1"/>
        <w:tblW w:w="10162" w:type="dxa"/>
        <w:tblLook w:val="04A0" w:firstRow="1" w:lastRow="0" w:firstColumn="1" w:lastColumn="0" w:noHBand="0" w:noVBand="1"/>
      </w:tblPr>
      <w:tblGrid>
        <w:gridCol w:w="10162"/>
      </w:tblGrid>
      <w:tr w:rsidR="00DE3661" w:rsidRPr="00DE3661" w14:paraId="7FE54487" w14:textId="77777777" w:rsidTr="00267ED5">
        <w:trPr>
          <w:trHeight w:val="1270"/>
        </w:trPr>
        <w:tc>
          <w:tcPr>
            <w:tcW w:w="10162" w:type="dxa"/>
            <w:tcBorders>
              <w:bottom w:val="single" w:sz="4" w:space="0" w:color="auto"/>
            </w:tcBorders>
          </w:tcPr>
          <w:p w14:paraId="680416A2" w14:textId="77777777" w:rsidR="00DE3661" w:rsidRPr="00DE3661" w:rsidRDefault="00DE3661" w:rsidP="008D506D"/>
        </w:tc>
      </w:tr>
    </w:tbl>
    <w:p w14:paraId="1982DCAA" w14:textId="77777777" w:rsidR="00DE3661" w:rsidRDefault="00DE3661"/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270"/>
        <w:gridCol w:w="3960"/>
        <w:gridCol w:w="236"/>
        <w:gridCol w:w="2104"/>
      </w:tblGrid>
      <w:tr w:rsidR="00DE3661" w:rsidRPr="00DE3661" w14:paraId="064D32E5" w14:textId="77777777" w:rsidTr="008D506D">
        <w:tc>
          <w:tcPr>
            <w:tcW w:w="3510" w:type="dxa"/>
            <w:tcBorders>
              <w:bottom w:val="single" w:sz="4" w:space="0" w:color="auto"/>
            </w:tcBorders>
          </w:tcPr>
          <w:p w14:paraId="4C5835B5" w14:textId="77777777" w:rsidR="00DE3661" w:rsidRPr="00DE3661" w:rsidRDefault="00DE3661" w:rsidP="00DE3661">
            <w:r w:rsidRPr="00DE3661">
              <w:lastRenderedPageBreak/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4" w:name="Text12"/>
            <w:r w:rsidRPr="00DE3661">
              <w:instrText xml:space="preserve"> FORMTEXT </w:instrText>
            </w:r>
            <w:r w:rsidRPr="00DE3661">
              <w:fldChar w:fldCharType="separate"/>
            </w:r>
            <w:r w:rsidRPr="00DE3661">
              <w:rPr>
                <w:noProof/>
              </w:rPr>
              <w:t> </w:t>
            </w:r>
            <w:r w:rsidRPr="00DE3661">
              <w:rPr>
                <w:noProof/>
              </w:rPr>
              <w:t> </w:t>
            </w:r>
            <w:r w:rsidRPr="00DE3661">
              <w:rPr>
                <w:noProof/>
              </w:rPr>
              <w:t> </w:t>
            </w:r>
            <w:r w:rsidRPr="00DE3661">
              <w:rPr>
                <w:noProof/>
              </w:rPr>
              <w:t> </w:t>
            </w:r>
            <w:r w:rsidRPr="00DE3661">
              <w:rPr>
                <w:noProof/>
              </w:rPr>
              <w:t> </w:t>
            </w:r>
            <w:r w:rsidRPr="00DE3661">
              <w:fldChar w:fldCharType="end"/>
            </w:r>
            <w:bookmarkEnd w:id="14"/>
          </w:p>
        </w:tc>
        <w:tc>
          <w:tcPr>
            <w:tcW w:w="270" w:type="dxa"/>
          </w:tcPr>
          <w:p w14:paraId="6F113353" w14:textId="77777777" w:rsidR="00DE3661" w:rsidRPr="00DE3661" w:rsidRDefault="00DE3661" w:rsidP="00DE3661"/>
        </w:tc>
        <w:tc>
          <w:tcPr>
            <w:tcW w:w="3960" w:type="dxa"/>
            <w:tcBorders>
              <w:bottom w:val="single" w:sz="4" w:space="0" w:color="auto"/>
            </w:tcBorders>
          </w:tcPr>
          <w:p w14:paraId="01EAD770" w14:textId="77777777" w:rsidR="00DE3661" w:rsidRPr="00DE3661" w:rsidRDefault="00DE3661" w:rsidP="00DE3661"/>
        </w:tc>
        <w:tc>
          <w:tcPr>
            <w:tcW w:w="236" w:type="dxa"/>
          </w:tcPr>
          <w:p w14:paraId="2957A6E6" w14:textId="77777777" w:rsidR="00DE3661" w:rsidRPr="00DE3661" w:rsidRDefault="00DE3661" w:rsidP="00DE3661"/>
        </w:tc>
        <w:tc>
          <w:tcPr>
            <w:tcW w:w="2104" w:type="dxa"/>
            <w:tcBorders>
              <w:bottom w:val="single" w:sz="4" w:space="0" w:color="auto"/>
            </w:tcBorders>
          </w:tcPr>
          <w:p w14:paraId="22AA9CC7" w14:textId="77777777" w:rsidR="00DE3661" w:rsidRPr="00DE3661" w:rsidRDefault="00DE3661" w:rsidP="00DE3661"/>
        </w:tc>
      </w:tr>
      <w:tr w:rsidR="00DE3661" w:rsidRPr="00DE3661" w14:paraId="0F5D36CE" w14:textId="77777777" w:rsidTr="008D506D">
        <w:tc>
          <w:tcPr>
            <w:tcW w:w="3510" w:type="dxa"/>
            <w:tcBorders>
              <w:top w:val="single" w:sz="4" w:space="0" w:color="auto"/>
            </w:tcBorders>
          </w:tcPr>
          <w:p w14:paraId="5AA6424C" w14:textId="77777777" w:rsidR="00DE3661" w:rsidRPr="00DE3661" w:rsidRDefault="00DE3661" w:rsidP="00DE3661">
            <w:pPr>
              <w:rPr>
                <w:sz w:val="24"/>
              </w:rPr>
            </w:pPr>
            <w:r w:rsidRPr="00DE3661">
              <w:rPr>
                <w:sz w:val="24"/>
              </w:rPr>
              <w:t>DO Budget Approver Print Name</w:t>
            </w:r>
          </w:p>
        </w:tc>
        <w:tc>
          <w:tcPr>
            <w:tcW w:w="270" w:type="dxa"/>
          </w:tcPr>
          <w:p w14:paraId="374A45E9" w14:textId="77777777" w:rsidR="00DE3661" w:rsidRPr="00DE3661" w:rsidRDefault="00DE3661" w:rsidP="00DE3661">
            <w:pPr>
              <w:jc w:val="center"/>
              <w:rPr>
                <w:sz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</w:tcBorders>
          </w:tcPr>
          <w:p w14:paraId="3768CF7D" w14:textId="77777777" w:rsidR="00DE3661" w:rsidRPr="00DE3661" w:rsidRDefault="00DE3661" w:rsidP="00DE3661">
            <w:pPr>
              <w:jc w:val="center"/>
              <w:rPr>
                <w:sz w:val="24"/>
              </w:rPr>
            </w:pPr>
            <w:r w:rsidRPr="00DE3661">
              <w:rPr>
                <w:sz w:val="24"/>
              </w:rPr>
              <w:t>DO Budget Approver Signature</w:t>
            </w:r>
          </w:p>
        </w:tc>
        <w:tc>
          <w:tcPr>
            <w:tcW w:w="236" w:type="dxa"/>
          </w:tcPr>
          <w:p w14:paraId="4AECD210" w14:textId="77777777" w:rsidR="00DE3661" w:rsidRPr="00DE3661" w:rsidRDefault="00DE3661" w:rsidP="00DE3661">
            <w:pPr>
              <w:jc w:val="center"/>
              <w:rPr>
                <w:sz w:val="24"/>
              </w:rPr>
            </w:pPr>
          </w:p>
        </w:tc>
        <w:tc>
          <w:tcPr>
            <w:tcW w:w="2104" w:type="dxa"/>
            <w:tcBorders>
              <w:top w:val="single" w:sz="4" w:space="0" w:color="auto"/>
            </w:tcBorders>
          </w:tcPr>
          <w:p w14:paraId="7A439FFA" w14:textId="77777777" w:rsidR="00DE3661" w:rsidRPr="00DE3661" w:rsidRDefault="00DE3661" w:rsidP="00DE3661">
            <w:pPr>
              <w:jc w:val="center"/>
              <w:rPr>
                <w:sz w:val="24"/>
              </w:rPr>
            </w:pPr>
            <w:r w:rsidRPr="00DE3661">
              <w:rPr>
                <w:sz w:val="24"/>
              </w:rPr>
              <w:t>Date</w:t>
            </w:r>
          </w:p>
        </w:tc>
      </w:tr>
      <w:tr w:rsidR="00DE3661" w:rsidRPr="00DE3661" w14:paraId="2BB44C31" w14:textId="77777777" w:rsidTr="008D506D">
        <w:trPr>
          <w:trHeight w:val="108"/>
        </w:trPr>
        <w:tc>
          <w:tcPr>
            <w:tcW w:w="3510" w:type="dxa"/>
          </w:tcPr>
          <w:p w14:paraId="060C2F6B" w14:textId="77777777" w:rsidR="00DE3661" w:rsidRPr="00DE3661" w:rsidRDefault="00DE3661" w:rsidP="00DE3661">
            <w:pPr>
              <w:rPr>
                <w:sz w:val="14"/>
                <w:szCs w:val="14"/>
              </w:rPr>
            </w:pPr>
          </w:p>
        </w:tc>
        <w:tc>
          <w:tcPr>
            <w:tcW w:w="270" w:type="dxa"/>
          </w:tcPr>
          <w:p w14:paraId="1C83C04A" w14:textId="77777777" w:rsidR="00DE3661" w:rsidRPr="00DE3661" w:rsidRDefault="00DE3661" w:rsidP="00DE3661">
            <w:pPr>
              <w:rPr>
                <w:sz w:val="14"/>
                <w:szCs w:val="14"/>
              </w:rPr>
            </w:pPr>
          </w:p>
        </w:tc>
        <w:tc>
          <w:tcPr>
            <w:tcW w:w="3960" w:type="dxa"/>
          </w:tcPr>
          <w:p w14:paraId="05749501" w14:textId="77777777" w:rsidR="00DE3661" w:rsidRPr="00DE3661" w:rsidRDefault="00DE3661" w:rsidP="00DE3661">
            <w:pPr>
              <w:rPr>
                <w:sz w:val="14"/>
                <w:szCs w:val="14"/>
              </w:rPr>
            </w:pPr>
          </w:p>
        </w:tc>
        <w:tc>
          <w:tcPr>
            <w:tcW w:w="236" w:type="dxa"/>
          </w:tcPr>
          <w:p w14:paraId="6484EABA" w14:textId="77777777" w:rsidR="00DE3661" w:rsidRPr="00DE3661" w:rsidRDefault="00DE3661" w:rsidP="00DE3661">
            <w:pPr>
              <w:rPr>
                <w:sz w:val="14"/>
                <w:szCs w:val="14"/>
              </w:rPr>
            </w:pPr>
          </w:p>
        </w:tc>
        <w:tc>
          <w:tcPr>
            <w:tcW w:w="2104" w:type="dxa"/>
          </w:tcPr>
          <w:p w14:paraId="5A2DD795" w14:textId="77777777" w:rsidR="00DE3661" w:rsidRPr="00DE3661" w:rsidRDefault="00DE3661" w:rsidP="00DE3661">
            <w:pPr>
              <w:rPr>
                <w:sz w:val="14"/>
                <w:szCs w:val="14"/>
              </w:rPr>
            </w:pPr>
          </w:p>
        </w:tc>
      </w:tr>
      <w:tr w:rsidR="00DE3661" w:rsidRPr="00DE3661" w14:paraId="210BEF1C" w14:textId="77777777" w:rsidTr="008D506D">
        <w:tc>
          <w:tcPr>
            <w:tcW w:w="3510" w:type="dxa"/>
            <w:tcBorders>
              <w:bottom w:val="single" w:sz="4" w:space="0" w:color="auto"/>
            </w:tcBorders>
          </w:tcPr>
          <w:p w14:paraId="3EDBBE34" w14:textId="77777777" w:rsidR="00DE3661" w:rsidRPr="00DE3661" w:rsidRDefault="00DE3661" w:rsidP="00DE3661">
            <w:r w:rsidRPr="00DE3661"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5" w:name="Text13"/>
            <w:r w:rsidRPr="00DE3661">
              <w:instrText xml:space="preserve"> FORMTEXT </w:instrText>
            </w:r>
            <w:r w:rsidRPr="00DE3661">
              <w:fldChar w:fldCharType="separate"/>
            </w:r>
            <w:r w:rsidRPr="00DE3661">
              <w:rPr>
                <w:noProof/>
              </w:rPr>
              <w:t> </w:t>
            </w:r>
            <w:r w:rsidRPr="00DE3661">
              <w:rPr>
                <w:noProof/>
              </w:rPr>
              <w:t> </w:t>
            </w:r>
            <w:r w:rsidRPr="00DE3661">
              <w:rPr>
                <w:noProof/>
              </w:rPr>
              <w:t> </w:t>
            </w:r>
            <w:r w:rsidRPr="00DE3661">
              <w:rPr>
                <w:noProof/>
              </w:rPr>
              <w:t> </w:t>
            </w:r>
            <w:r w:rsidRPr="00DE3661">
              <w:rPr>
                <w:noProof/>
              </w:rPr>
              <w:t> </w:t>
            </w:r>
            <w:r w:rsidRPr="00DE3661">
              <w:fldChar w:fldCharType="end"/>
            </w:r>
            <w:bookmarkEnd w:id="15"/>
          </w:p>
        </w:tc>
        <w:tc>
          <w:tcPr>
            <w:tcW w:w="270" w:type="dxa"/>
          </w:tcPr>
          <w:p w14:paraId="0F1CB8E5" w14:textId="77777777" w:rsidR="00DE3661" w:rsidRPr="00DE3661" w:rsidRDefault="00DE3661" w:rsidP="00DE3661"/>
        </w:tc>
        <w:tc>
          <w:tcPr>
            <w:tcW w:w="3960" w:type="dxa"/>
            <w:tcBorders>
              <w:bottom w:val="single" w:sz="4" w:space="0" w:color="auto"/>
            </w:tcBorders>
          </w:tcPr>
          <w:p w14:paraId="5BEDE129" w14:textId="77777777" w:rsidR="00DE3661" w:rsidRPr="00DE3661" w:rsidRDefault="00DE3661" w:rsidP="00DE3661"/>
        </w:tc>
        <w:tc>
          <w:tcPr>
            <w:tcW w:w="236" w:type="dxa"/>
          </w:tcPr>
          <w:p w14:paraId="4FE3D608" w14:textId="77777777" w:rsidR="00DE3661" w:rsidRPr="00DE3661" w:rsidRDefault="00DE3661" w:rsidP="00DE3661"/>
        </w:tc>
        <w:tc>
          <w:tcPr>
            <w:tcW w:w="2104" w:type="dxa"/>
            <w:tcBorders>
              <w:bottom w:val="single" w:sz="4" w:space="0" w:color="auto"/>
            </w:tcBorders>
          </w:tcPr>
          <w:p w14:paraId="7296DF93" w14:textId="77777777" w:rsidR="00DE3661" w:rsidRPr="00DE3661" w:rsidRDefault="00DE3661" w:rsidP="00DE3661"/>
        </w:tc>
      </w:tr>
      <w:tr w:rsidR="00DE3661" w:rsidRPr="00DE3661" w14:paraId="426588B2" w14:textId="77777777" w:rsidTr="008D506D">
        <w:tc>
          <w:tcPr>
            <w:tcW w:w="3510" w:type="dxa"/>
            <w:tcBorders>
              <w:top w:val="single" w:sz="4" w:space="0" w:color="auto"/>
            </w:tcBorders>
          </w:tcPr>
          <w:p w14:paraId="61E0BD71" w14:textId="77777777" w:rsidR="00DE3661" w:rsidRPr="00DE3661" w:rsidRDefault="005E7773" w:rsidP="00DE3661">
            <w:pPr>
              <w:jc w:val="center"/>
              <w:rPr>
                <w:sz w:val="24"/>
              </w:rPr>
            </w:pPr>
            <w:r>
              <w:rPr>
                <w:sz w:val="24"/>
              </w:rPr>
              <w:t>DO HR Approver Print Name</w:t>
            </w:r>
          </w:p>
        </w:tc>
        <w:tc>
          <w:tcPr>
            <w:tcW w:w="270" w:type="dxa"/>
          </w:tcPr>
          <w:p w14:paraId="05D081B4" w14:textId="77777777" w:rsidR="00DE3661" w:rsidRPr="00DE3661" w:rsidRDefault="00DE3661" w:rsidP="00DE3661">
            <w:pPr>
              <w:jc w:val="center"/>
              <w:rPr>
                <w:sz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</w:tcBorders>
          </w:tcPr>
          <w:p w14:paraId="2B0C8E37" w14:textId="77777777" w:rsidR="00DE3661" w:rsidRPr="00DE3661" w:rsidRDefault="005E7773" w:rsidP="00DE3661">
            <w:pPr>
              <w:jc w:val="center"/>
              <w:rPr>
                <w:sz w:val="24"/>
              </w:rPr>
            </w:pPr>
            <w:r>
              <w:rPr>
                <w:sz w:val="24"/>
              </w:rPr>
              <w:t>DO HR Approver Signature</w:t>
            </w:r>
          </w:p>
        </w:tc>
        <w:tc>
          <w:tcPr>
            <w:tcW w:w="236" w:type="dxa"/>
          </w:tcPr>
          <w:p w14:paraId="1BB893D2" w14:textId="77777777" w:rsidR="00DE3661" w:rsidRPr="00DE3661" w:rsidRDefault="00DE3661" w:rsidP="00DE3661">
            <w:pPr>
              <w:jc w:val="center"/>
              <w:rPr>
                <w:sz w:val="24"/>
              </w:rPr>
            </w:pPr>
          </w:p>
        </w:tc>
        <w:tc>
          <w:tcPr>
            <w:tcW w:w="2104" w:type="dxa"/>
            <w:tcBorders>
              <w:top w:val="single" w:sz="4" w:space="0" w:color="auto"/>
            </w:tcBorders>
          </w:tcPr>
          <w:p w14:paraId="130BAFD7" w14:textId="77777777" w:rsidR="00DE3661" w:rsidRPr="00DE3661" w:rsidRDefault="00DE3661" w:rsidP="00DE3661">
            <w:pPr>
              <w:jc w:val="center"/>
              <w:rPr>
                <w:sz w:val="24"/>
              </w:rPr>
            </w:pPr>
            <w:r w:rsidRPr="00DE3661">
              <w:rPr>
                <w:sz w:val="24"/>
              </w:rPr>
              <w:t>Date</w:t>
            </w:r>
          </w:p>
        </w:tc>
      </w:tr>
      <w:tr w:rsidR="00DE3661" w:rsidRPr="00DE3661" w14:paraId="05F58965" w14:textId="77777777" w:rsidTr="008D506D">
        <w:tc>
          <w:tcPr>
            <w:tcW w:w="3510" w:type="dxa"/>
          </w:tcPr>
          <w:p w14:paraId="4C39FA57" w14:textId="77777777" w:rsidR="00DE3661" w:rsidRPr="00DE3661" w:rsidRDefault="00DE3661" w:rsidP="00DE3661">
            <w:pPr>
              <w:rPr>
                <w:sz w:val="20"/>
              </w:rPr>
            </w:pPr>
          </w:p>
        </w:tc>
        <w:tc>
          <w:tcPr>
            <w:tcW w:w="270" w:type="dxa"/>
          </w:tcPr>
          <w:p w14:paraId="6745C819" w14:textId="77777777" w:rsidR="00DE3661" w:rsidRPr="00DE3661" w:rsidRDefault="00DE3661" w:rsidP="00DE3661">
            <w:pPr>
              <w:jc w:val="center"/>
              <w:rPr>
                <w:sz w:val="24"/>
              </w:rPr>
            </w:pPr>
          </w:p>
        </w:tc>
        <w:tc>
          <w:tcPr>
            <w:tcW w:w="3960" w:type="dxa"/>
          </w:tcPr>
          <w:p w14:paraId="7B1A67E1" w14:textId="77777777" w:rsidR="00DE3661" w:rsidRPr="00DE3661" w:rsidRDefault="00DE3661" w:rsidP="00DE3661">
            <w:pPr>
              <w:jc w:val="center"/>
              <w:rPr>
                <w:sz w:val="24"/>
              </w:rPr>
            </w:pPr>
          </w:p>
        </w:tc>
        <w:tc>
          <w:tcPr>
            <w:tcW w:w="236" w:type="dxa"/>
          </w:tcPr>
          <w:p w14:paraId="3F102C28" w14:textId="77777777" w:rsidR="00DE3661" w:rsidRPr="00DE3661" w:rsidRDefault="00DE3661" w:rsidP="00DE3661">
            <w:pPr>
              <w:jc w:val="center"/>
              <w:rPr>
                <w:sz w:val="24"/>
              </w:rPr>
            </w:pPr>
          </w:p>
        </w:tc>
        <w:tc>
          <w:tcPr>
            <w:tcW w:w="2104" w:type="dxa"/>
          </w:tcPr>
          <w:p w14:paraId="6A7AD977" w14:textId="77777777" w:rsidR="00DE3661" w:rsidRPr="00DE3661" w:rsidRDefault="00DE3661" w:rsidP="00DE3661">
            <w:pPr>
              <w:jc w:val="center"/>
              <w:rPr>
                <w:sz w:val="24"/>
              </w:rPr>
            </w:pPr>
          </w:p>
        </w:tc>
      </w:tr>
      <w:tr w:rsidR="00DE3661" w:rsidRPr="00DE3661" w14:paraId="5436D8F8" w14:textId="77777777" w:rsidTr="008D506D">
        <w:tc>
          <w:tcPr>
            <w:tcW w:w="3510" w:type="dxa"/>
            <w:tcBorders>
              <w:bottom w:val="single" w:sz="4" w:space="0" w:color="auto"/>
            </w:tcBorders>
          </w:tcPr>
          <w:p w14:paraId="37A48F08" w14:textId="77777777" w:rsidR="00DE3661" w:rsidRPr="00DE3661" w:rsidRDefault="00DE3661" w:rsidP="00DE3661">
            <w:pPr>
              <w:rPr>
                <w:sz w:val="24"/>
              </w:rPr>
            </w:pPr>
            <w:r w:rsidRPr="00DE3661">
              <w:rPr>
                <w:sz w:val="24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DE3661">
              <w:rPr>
                <w:sz w:val="24"/>
              </w:rPr>
              <w:instrText xml:space="preserve"> FORMTEXT </w:instrText>
            </w:r>
            <w:r w:rsidRPr="00DE3661">
              <w:rPr>
                <w:sz w:val="24"/>
              </w:rPr>
            </w:r>
            <w:r w:rsidRPr="00DE3661">
              <w:rPr>
                <w:sz w:val="24"/>
              </w:rPr>
              <w:fldChar w:fldCharType="separate"/>
            </w:r>
            <w:r w:rsidRPr="00DE3661">
              <w:rPr>
                <w:noProof/>
                <w:sz w:val="24"/>
              </w:rPr>
              <w:t> </w:t>
            </w:r>
            <w:r w:rsidRPr="00DE3661">
              <w:rPr>
                <w:noProof/>
                <w:sz w:val="24"/>
              </w:rPr>
              <w:t> </w:t>
            </w:r>
            <w:r w:rsidRPr="00DE3661">
              <w:rPr>
                <w:noProof/>
                <w:sz w:val="24"/>
              </w:rPr>
              <w:t> </w:t>
            </w:r>
            <w:r w:rsidRPr="00DE3661">
              <w:rPr>
                <w:noProof/>
                <w:sz w:val="24"/>
              </w:rPr>
              <w:t> </w:t>
            </w:r>
            <w:r w:rsidRPr="00DE3661">
              <w:rPr>
                <w:noProof/>
                <w:sz w:val="24"/>
              </w:rPr>
              <w:t> </w:t>
            </w:r>
            <w:r w:rsidRPr="00DE3661">
              <w:rPr>
                <w:sz w:val="24"/>
              </w:rPr>
              <w:fldChar w:fldCharType="end"/>
            </w:r>
          </w:p>
        </w:tc>
        <w:tc>
          <w:tcPr>
            <w:tcW w:w="270" w:type="dxa"/>
          </w:tcPr>
          <w:p w14:paraId="3F0FE73E" w14:textId="77777777" w:rsidR="00DE3661" w:rsidRPr="00DE3661" w:rsidRDefault="00DE3661" w:rsidP="00DE3661">
            <w:pPr>
              <w:jc w:val="center"/>
              <w:rPr>
                <w:sz w:val="24"/>
              </w:rPr>
            </w:pPr>
          </w:p>
        </w:tc>
        <w:tc>
          <w:tcPr>
            <w:tcW w:w="3960" w:type="dxa"/>
            <w:tcBorders>
              <w:bottom w:val="single" w:sz="4" w:space="0" w:color="auto"/>
            </w:tcBorders>
          </w:tcPr>
          <w:p w14:paraId="60271E59" w14:textId="77777777" w:rsidR="00DE3661" w:rsidRPr="00DE3661" w:rsidRDefault="00DE3661" w:rsidP="00DE3661">
            <w:pPr>
              <w:jc w:val="center"/>
              <w:rPr>
                <w:sz w:val="24"/>
              </w:rPr>
            </w:pPr>
          </w:p>
        </w:tc>
        <w:tc>
          <w:tcPr>
            <w:tcW w:w="236" w:type="dxa"/>
          </w:tcPr>
          <w:p w14:paraId="57C41A97" w14:textId="77777777" w:rsidR="00DE3661" w:rsidRPr="00DE3661" w:rsidRDefault="00DE3661" w:rsidP="00DE3661">
            <w:pPr>
              <w:jc w:val="center"/>
              <w:rPr>
                <w:sz w:val="24"/>
              </w:rPr>
            </w:pPr>
          </w:p>
        </w:tc>
        <w:tc>
          <w:tcPr>
            <w:tcW w:w="2104" w:type="dxa"/>
            <w:tcBorders>
              <w:bottom w:val="single" w:sz="4" w:space="0" w:color="auto"/>
            </w:tcBorders>
          </w:tcPr>
          <w:p w14:paraId="193D0007" w14:textId="77777777" w:rsidR="00DE3661" w:rsidRPr="00DE3661" w:rsidRDefault="00DE3661" w:rsidP="00DE3661">
            <w:pPr>
              <w:jc w:val="center"/>
              <w:rPr>
                <w:sz w:val="24"/>
              </w:rPr>
            </w:pPr>
          </w:p>
        </w:tc>
      </w:tr>
      <w:tr w:rsidR="00DE3661" w:rsidRPr="00DE3661" w14:paraId="39C6CC2C" w14:textId="77777777" w:rsidTr="008D506D">
        <w:tc>
          <w:tcPr>
            <w:tcW w:w="3510" w:type="dxa"/>
            <w:tcBorders>
              <w:top w:val="single" w:sz="4" w:space="0" w:color="auto"/>
            </w:tcBorders>
          </w:tcPr>
          <w:p w14:paraId="572E866C" w14:textId="77777777" w:rsidR="00DE3661" w:rsidRPr="00DE3661" w:rsidRDefault="005E7773" w:rsidP="005E7773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Sr Associate Dean </w:t>
            </w:r>
            <w:r w:rsidR="00DE3661" w:rsidRPr="00DE3661">
              <w:rPr>
                <w:sz w:val="24"/>
              </w:rPr>
              <w:t>Print Name</w:t>
            </w:r>
          </w:p>
        </w:tc>
        <w:tc>
          <w:tcPr>
            <w:tcW w:w="270" w:type="dxa"/>
          </w:tcPr>
          <w:p w14:paraId="2EE7BF64" w14:textId="77777777" w:rsidR="00DE3661" w:rsidRPr="00DE3661" w:rsidRDefault="00DE3661" w:rsidP="00DE3661">
            <w:pPr>
              <w:jc w:val="center"/>
              <w:rPr>
                <w:sz w:val="24"/>
              </w:rPr>
            </w:pPr>
          </w:p>
        </w:tc>
        <w:tc>
          <w:tcPr>
            <w:tcW w:w="3960" w:type="dxa"/>
            <w:tcBorders>
              <w:top w:val="single" w:sz="4" w:space="0" w:color="auto"/>
            </w:tcBorders>
          </w:tcPr>
          <w:p w14:paraId="0BA63739" w14:textId="77777777" w:rsidR="00DE3661" w:rsidRPr="00DE3661" w:rsidRDefault="005E7773" w:rsidP="005E7773">
            <w:pPr>
              <w:jc w:val="center"/>
              <w:rPr>
                <w:sz w:val="24"/>
              </w:rPr>
            </w:pPr>
            <w:r>
              <w:rPr>
                <w:sz w:val="24"/>
              </w:rPr>
              <w:t>Sr Associate Dean Signature *</w:t>
            </w:r>
          </w:p>
        </w:tc>
        <w:tc>
          <w:tcPr>
            <w:tcW w:w="236" w:type="dxa"/>
          </w:tcPr>
          <w:p w14:paraId="02A13BA9" w14:textId="77777777" w:rsidR="00DE3661" w:rsidRPr="00DE3661" w:rsidRDefault="00DE3661" w:rsidP="00DE3661">
            <w:pPr>
              <w:jc w:val="center"/>
              <w:rPr>
                <w:sz w:val="24"/>
              </w:rPr>
            </w:pPr>
          </w:p>
        </w:tc>
        <w:tc>
          <w:tcPr>
            <w:tcW w:w="2104" w:type="dxa"/>
            <w:tcBorders>
              <w:top w:val="single" w:sz="4" w:space="0" w:color="auto"/>
            </w:tcBorders>
          </w:tcPr>
          <w:p w14:paraId="7E7A6D7A" w14:textId="77777777" w:rsidR="00DE3661" w:rsidRPr="00DE3661" w:rsidRDefault="00DE3661" w:rsidP="00DE3661">
            <w:pPr>
              <w:jc w:val="center"/>
              <w:rPr>
                <w:sz w:val="24"/>
              </w:rPr>
            </w:pPr>
            <w:r w:rsidRPr="00DE3661">
              <w:rPr>
                <w:sz w:val="24"/>
              </w:rPr>
              <w:t>Date</w:t>
            </w:r>
          </w:p>
        </w:tc>
      </w:tr>
    </w:tbl>
    <w:p w14:paraId="1A937F4A" w14:textId="77777777" w:rsidR="00DE3661" w:rsidRDefault="00DE3661" w:rsidP="006A1A07">
      <w:pPr>
        <w:jc w:val="center"/>
      </w:pPr>
    </w:p>
    <w:p w14:paraId="2787026A" w14:textId="77777777" w:rsidR="00875A90" w:rsidRDefault="00875A90" w:rsidP="00875A90">
      <w:r>
        <w:t>CC: Dean’s Office HR Consultant</w:t>
      </w:r>
    </w:p>
    <w:p w14:paraId="01746FC2" w14:textId="743E936E" w:rsidR="00875A90" w:rsidRDefault="00875A90" w:rsidP="00875A90">
      <w:r>
        <w:t xml:space="preserve">       Ass</w:t>
      </w:r>
      <w:r w:rsidR="003A1760">
        <w:t>ociate</w:t>
      </w:r>
      <w:r>
        <w:t xml:space="preserve"> Dean for Human Resources</w:t>
      </w:r>
    </w:p>
    <w:p w14:paraId="6AF01162" w14:textId="77777777" w:rsidR="00875A90" w:rsidRDefault="00875A90" w:rsidP="00875A90">
      <w:r>
        <w:t xml:space="preserve">       Department Manager</w:t>
      </w:r>
    </w:p>
    <w:p w14:paraId="16D7C761" w14:textId="77777777" w:rsidR="00875A90" w:rsidRDefault="00875A90" w:rsidP="00875A90"/>
    <w:p w14:paraId="6F088D1B" w14:textId="77777777" w:rsidR="00875A90" w:rsidRPr="007859DC" w:rsidRDefault="00875A90" w:rsidP="00875A90">
      <w:pPr>
        <w:rPr>
          <w:b/>
          <w:u w:val="single"/>
        </w:rPr>
      </w:pPr>
      <w:r w:rsidRPr="007859DC">
        <w:rPr>
          <w:b/>
          <w:u w:val="single"/>
        </w:rPr>
        <w:t>Instructions:</w:t>
      </w:r>
    </w:p>
    <w:p w14:paraId="361A3FD7" w14:textId="77777777" w:rsidR="00875A90" w:rsidRDefault="007859DC" w:rsidP="00875A90">
      <w:r>
        <w:t xml:space="preserve">Dean’s Office: </w:t>
      </w:r>
      <w:r w:rsidR="00875A90">
        <w:t>Once all signatures are obtained, the signed copy should be uploaded to the pos</w:t>
      </w:r>
      <w:r>
        <w:t>ition authorization database, if applicable, or copy retained in department file.</w:t>
      </w:r>
    </w:p>
    <w:p w14:paraId="280FFED6" w14:textId="77777777" w:rsidR="007859DC" w:rsidRDefault="007859DC" w:rsidP="00875A90"/>
    <w:p w14:paraId="08B02885" w14:textId="77777777" w:rsidR="007859DC" w:rsidRDefault="007859DC" w:rsidP="00875A90">
      <w:r>
        <w:t xml:space="preserve">Department Manager: Once all signatures are obtained, initiate appropriate forms to take action on the position.  </w:t>
      </w:r>
    </w:p>
    <w:p w14:paraId="690F2272" w14:textId="77777777" w:rsidR="005E7773" w:rsidRDefault="005E7773" w:rsidP="00875A90"/>
    <w:p w14:paraId="04A96F19" w14:textId="54BC0007" w:rsidR="005E7773" w:rsidRPr="005E7773" w:rsidRDefault="005E7773" w:rsidP="00875A90">
      <w:pPr>
        <w:rPr>
          <w:i/>
        </w:rPr>
      </w:pPr>
      <w:r w:rsidRPr="005E7773">
        <w:rPr>
          <w:i/>
        </w:rPr>
        <w:t>*For SHRA positions, will accept As</w:t>
      </w:r>
      <w:r w:rsidR="003A1760">
        <w:rPr>
          <w:i/>
        </w:rPr>
        <w:t>sociate</w:t>
      </w:r>
      <w:r w:rsidRPr="005E7773">
        <w:rPr>
          <w:i/>
        </w:rPr>
        <w:t xml:space="preserve"> Dean for HR signature, in lieu of SAD.</w:t>
      </w:r>
    </w:p>
    <w:p w14:paraId="7317B2F9" w14:textId="77777777" w:rsidR="007859DC" w:rsidRDefault="007859DC" w:rsidP="00875A90"/>
    <w:sectPr w:rsidR="007859DC" w:rsidSect="00BB563B">
      <w:footerReference w:type="default" r:id="rId6"/>
      <w:pgSz w:w="12240" w:h="15840"/>
      <w:pgMar w:top="720" w:right="1080" w:bottom="360" w:left="108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6E1BAA" w14:textId="77777777" w:rsidR="002D0DF2" w:rsidRDefault="002D0DF2" w:rsidP="00875A90">
      <w:r>
        <w:separator/>
      </w:r>
    </w:p>
  </w:endnote>
  <w:endnote w:type="continuationSeparator" w:id="0">
    <w:p w14:paraId="77D5DB01" w14:textId="77777777" w:rsidR="002D0DF2" w:rsidRDefault="002D0DF2" w:rsidP="00875A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AABAB" w14:textId="008D18E4" w:rsidR="00875A90" w:rsidRPr="00875A90" w:rsidRDefault="00875A90" w:rsidP="00875A90">
    <w:pPr>
      <w:tabs>
        <w:tab w:val="center" w:pos="4680"/>
        <w:tab w:val="right" w:pos="9360"/>
      </w:tabs>
    </w:pPr>
    <w:r w:rsidRPr="00875A90">
      <w:t xml:space="preserve">Revised </w:t>
    </w:r>
    <w:r w:rsidR="003A1760">
      <w:t>1/25/2019</w:t>
    </w:r>
    <w:r w:rsidRPr="00875A90">
      <w:tab/>
    </w:r>
    <w:r w:rsidRPr="00875A90">
      <w:tab/>
      <w:t xml:space="preserve">Page </w:t>
    </w:r>
    <w:r w:rsidRPr="00875A90">
      <w:rPr>
        <w:b/>
        <w:bCs/>
      </w:rPr>
      <w:fldChar w:fldCharType="begin"/>
    </w:r>
    <w:r w:rsidRPr="00875A90">
      <w:rPr>
        <w:b/>
        <w:bCs/>
      </w:rPr>
      <w:instrText xml:space="preserve"> PAGE  \* Arabic  \* MERGEFORMAT </w:instrText>
    </w:r>
    <w:r w:rsidRPr="00875A90">
      <w:rPr>
        <w:b/>
        <w:bCs/>
      </w:rPr>
      <w:fldChar w:fldCharType="separate"/>
    </w:r>
    <w:r w:rsidR="003A1760">
      <w:rPr>
        <w:b/>
        <w:bCs/>
        <w:noProof/>
      </w:rPr>
      <w:t>2</w:t>
    </w:r>
    <w:r w:rsidRPr="00875A90">
      <w:rPr>
        <w:b/>
        <w:bCs/>
      </w:rPr>
      <w:fldChar w:fldCharType="end"/>
    </w:r>
    <w:r w:rsidRPr="00875A90">
      <w:t xml:space="preserve"> of </w:t>
    </w:r>
    <w:r w:rsidRPr="00875A90">
      <w:rPr>
        <w:b/>
        <w:bCs/>
      </w:rPr>
      <w:fldChar w:fldCharType="begin"/>
    </w:r>
    <w:r w:rsidRPr="00875A90">
      <w:rPr>
        <w:b/>
        <w:bCs/>
      </w:rPr>
      <w:instrText xml:space="preserve"> NUMPAGES  \* Arabic  \* MERGEFORMAT </w:instrText>
    </w:r>
    <w:r w:rsidRPr="00875A90">
      <w:rPr>
        <w:b/>
        <w:bCs/>
      </w:rPr>
      <w:fldChar w:fldCharType="separate"/>
    </w:r>
    <w:r w:rsidR="003A1760">
      <w:rPr>
        <w:b/>
        <w:bCs/>
        <w:noProof/>
      </w:rPr>
      <w:t>2</w:t>
    </w:r>
    <w:r w:rsidRPr="00875A90">
      <w:rPr>
        <w:b/>
        <w:bCs/>
      </w:rPr>
      <w:fldChar w:fldCharType="end"/>
    </w:r>
  </w:p>
  <w:p w14:paraId="68A8894C" w14:textId="738B25D9" w:rsidR="00875A90" w:rsidRPr="00875A90" w:rsidRDefault="003A1760" w:rsidP="00875A90">
    <w:pPr>
      <w:tabs>
        <w:tab w:val="center" w:pos="4680"/>
        <w:tab w:val="right" w:pos="9360"/>
      </w:tabs>
      <w:jc w:val="center"/>
      <w:rPr>
        <w:i/>
        <w:sz w:val="20"/>
      </w:rPr>
    </w:pPr>
    <w:r w:rsidRPr="003A1760">
      <w:rPr>
        <w:i/>
        <w:color w:val="0563C1" w:themeColor="hyperlink"/>
        <w:sz w:val="20"/>
        <w:u w:val="single"/>
      </w:rPr>
      <w:t>http://casbo.web.unc.edu/forms/human-resources-forms/</w:t>
    </w:r>
    <w:r w:rsidR="00875A90" w:rsidRPr="00875A90">
      <w:rPr>
        <w:i/>
        <w:sz w:val="20"/>
      </w:rPr>
      <w:t xml:space="preserve"> </w:t>
    </w:r>
  </w:p>
  <w:p w14:paraId="24A82212" w14:textId="77777777" w:rsidR="00875A90" w:rsidRDefault="00875A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3A86B" w14:textId="77777777" w:rsidR="002D0DF2" w:rsidRDefault="002D0DF2" w:rsidP="00875A90">
      <w:r>
        <w:separator/>
      </w:r>
    </w:p>
  </w:footnote>
  <w:footnote w:type="continuationSeparator" w:id="0">
    <w:p w14:paraId="79583195" w14:textId="77777777" w:rsidR="002D0DF2" w:rsidRDefault="002D0DF2" w:rsidP="00875A9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coej816O56pvA4Vi+MV0w+4aHS3twswA81DGiNvridi0G7riyHs4AK4E7EbcIRh/EQALd9SLMMZnPuuwwlGt9Q==" w:salt="lWINHarMdIZwBt+2ND5WCg==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tzAFEqYWBoam5ko6SsGpxcWZ+XkgBYa1AIO8YXcsAAAA"/>
  </w:docVars>
  <w:rsids>
    <w:rsidRoot w:val="006A1A07"/>
    <w:rsid w:val="000C6334"/>
    <w:rsid w:val="000D77FC"/>
    <w:rsid w:val="000D7DEF"/>
    <w:rsid w:val="00141278"/>
    <w:rsid w:val="002544D8"/>
    <w:rsid w:val="00267ED5"/>
    <w:rsid w:val="002D0DF2"/>
    <w:rsid w:val="003006C1"/>
    <w:rsid w:val="0034062F"/>
    <w:rsid w:val="00397D1D"/>
    <w:rsid w:val="003A1760"/>
    <w:rsid w:val="004E2968"/>
    <w:rsid w:val="00513B5F"/>
    <w:rsid w:val="00592BAC"/>
    <w:rsid w:val="005E7773"/>
    <w:rsid w:val="006A1A07"/>
    <w:rsid w:val="0073688B"/>
    <w:rsid w:val="007859DC"/>
    <w:rsid w:val="007B5AEE"/>
    <w:rsid w:val="00875A90"/>
    <w:rsid w:val="00A13757"/>
    <w:rsid w:val="00B52464"/>
    <w:rsid w:val="00B91A38"/>
    <w:rsid w:val="00BA339D"/>
    <w:rsid w:val="00BB563B"/>
    <w:rsid w:val="00DA3806"/>
    <w:rsid w:val="00DE3661"/>
    <w:rsid w:val="00E670F1"/>
    <w:rsid w:val="00F773F8"/>
    <w:rsid w:val="00F84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37D994D"/>
  <w15:chartTrackingRefBased/>
  <w15:docId w15:val="{A839DA98-78E5-41CC-99D5-DE1AB3308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1A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DE36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E36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75A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5A90"/>
  </w:style>
  <w:style w:type="paragraph" w:styleId="Footer">
    <w:name w:val="footer"/>
    <w:basedOn w:val="Normal"/>
    <w:link w:val="FooterChar"/>
    <w:uiPriority w:val="99"/>
    <w:unhideWhenUsed/>
    <w:rsid w:val="00875A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5A90"/>
  </w:style>
  <w:style w:type="paragraph" w:styleId="BalloonText">
    <w:name w:val="Balloon Text"/>
    <w:basedOn w:val="Normal"/>
    <w:link w:val="BalloonTextChar"/>
    <w:uiPriority w:val="99"/>
    <w:semiHidden/>
    <w:unhideWhenUsed/>
    <w:rsid w:val="007859D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59D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0</Words>
  <Characters>2286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</Company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, Lachonya</dc:creator>
  <cp:keywords/>
  <dc:description/>
  <cp:lastModifiedBy>Thompson, Lachonya</cp:lastModifiedBy>
  <cp:revision>2</cp:revision>
  <cp:lastPrinted>2016-06-29T13:40:00Z</cp:lastPrinted>
  <dcterms:created xsi:type="dcterms:W3CDTF">2022-01-14T14:28:00Z</dcterms:created>
  <dcterms:modified xsi:type="dcterms:W3CDTF">2022-01-14T14:28:00Z</dcterms:modified>
</cp:coreProperties>
</file>